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812CD" w14:textId="6D1EF42F" w:rsidR="0084354C" w:rsidRDefault="000F7AE1" w:rsidP="00A200E1">
      <w:pPr>
        <w:pStyle w:val="Heading1"/>
      </w:pPr>
      <w:bookmarkStart w:id="0" w:name="_Toc94715413"/>
      <w:r>
        <w:t>Welcome!</w:t>
      </w:r>
      <w:bookmarkEnd w:id="0"/>
      <w:r>
        <w:t xml:space="preserve"> </w:t>
      </w:r>
    </w:p>
    <w:p w14:paraId="34D490FA" w14:textId="25281DE2" w:rsidR="000F7AE1" w:rsidRDefault="000F7AE1">
      <w:r>
        <w:t xml:space="preserve">Hello Armando, since I cannot be here to make you and my mom breakfast, here are </w:t>
      </w:r>
      <w:r w:rsidR="00F77398">
        <w:t xml:space="preserve">two </w:t>
      </w:r>
      <w:r>
        <w:t xml:space="preserve">recipes you could make with the ingredients I already have! I also gave my mom </w:t>
      </w:r>
      <w:r w:rsidR="00F77398">
        <w:t>two</w:t>
      </w:r>
      <w:r>
        <w:t xml:space="preserve"> recipes </w:t>
      </w:r>
      <w:r w:rsidR="00A73696">
        <w:t xml:space="preserve">in case </w:t>
      </w:r>
      <w:r>
        <w:t xml:space="preserve">you prefer different things! Have a great morning! </w:t>
      </w:r>
    </w:p>
    <w:p w14:paraId="57C60EA5" w14:textId="2946DAFA" w:rsidR="000F7AE1" w:rsidRDefault="000F7AE1" w:rsidP="00A200E1">
      <w:pPr>
        <w:pStyle w:val="Heading1"/>
      </w:pPr>
      <w:bookmarkStart w:id="1" w:name="_Toc94715414"/>
      <w:r>
        <w:t xml:space="preserve">How to </w:t>
      </w:r>
      <w:r w:rsidR="00A200E1">
        <w:t>M</w:t>
      </w:r>
      <w:r>
        <w:t xml:space="preserve">ake Cinnamon </w:t>
      </w:r>
      <w:r w:rsidR="008F251C">
        <w:t xml:space="preserve">Roll </w:t>
      </w:r>
      <w:r>
        <w:t xml:space="preserve">Pancakes </w:t>
      </w:r>
      <w:r w:rsidR="00A200E1">
        <w:t>in My Kitchen</w:t>
      </w:r>
      <w:r w:rsidR="007B2C2E">
        <w:t xml:space="preserve"> </w:t>
      </w:r>
      <w:r w:rsidR="007B2C2E" w:rsidRPr="007B2C2E">
        <w:rPr>
          <w:b/>
          <w:bCs/>
          <w:sz w:val="20"/>
          <w:szCs w:val="20"/>
        </w:rPr>
        <w:t>(Figure 3)</w:t>
      </w:r>
      <w:bookmarkEnd w:id="1"/>
      <w:r w:rsidR="00A200E1">
        <w:t xml:space="preserve"> </w:t>
      </w:r>
    </w:p>
    <w:p w14:paraId="239432FE" w14:textId="095906A4" w:rsidR="000F7AE1" w:rsidRDefault="000F7AE1">
      <w:r>
        <w:t xml:space="preserve">This task includes instructions on how to easily make a mixture of pancakes and cinnamon rolls. I hope you enjoy! </w:t>
      </w:r>
    </w:p>
    <w:p w14:paraId="78C02F3A" w14:textId="7FE0C2B2" w:rsidR="00A200E1" w:rsidRPr="00A200E1" w:rsidRDefault="000F7AE1" w:rsidP="00A200E1">
      <w:pPr>
        <w:pStyle w:val="Heading2"/>
      </w:pPr>
      <w:bookmarkStart w:id="2" w:name="_Toc94715415"/>
      <w:r>
        <w:t>Tools</w:t>
      </w:r>
      <w:bookmarkEnd w:id="2"/>
      <w:r>
        <w:t xml:space="preserve"> </w:t>
      </w:r>
    </w:p>
    <w:p w14:paraId="6D160ECA" w14:textId="7CADF2F1" w:rsidR="00A200E1" w:rsidRDefault="00A200E1">
      <w:r>
        <w:t>*The following can be found in the cabinet left of the refrigerator and the drawer beside the sink*</w:t>
      </w:r>
    </w:p>
    <w:p w14:paraId="56339E8A" w14:textId="19C8F29F" w:rsidR="000F7AE1" w:rsidRDefault="00470FE6" w:rsidP="000F7AE1">
      <w:pPr>
        <w:pStyle w:val="ListParagraph"/>
        <w:numPr>
          <w:ilvl w:val="0"/>
          <w:numId w:val="1"/>
        </w:numPr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1AFFB42F" wp14:editId="0967048B">
            <wp:simplePos x="0" y="0"/>
            <wp:positionH relativeFrom="margin">
              <wp:align>right</wp:align>
            </wp:positionH>
            <wp:positionV relativeFrom="paragraph">
              <wp:posOffset>6774</wp:posOffset>
            </wp:positionV>
            <wp:extent cx="1473200" cy="1473200"/>
            <wp:effectExtent l="0" t="0" r="0" b="0"/>
            <wp:wrapSquare wrapText="bothSides"/>
            <wp:docPr id="4" name="Picture 4" descr="A picture containing kitchenware, whi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kitchenware, whis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147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5CBC">
        <w:t xml:space="preserve">Large and small bowl </w:t>
      </w:r>
      <w:r w:rsidR="00E6429A">
        <w:t>(or measuring cup can be used)</w:t>
      </w:r>
    </w:p>
    <w:p w14:paraId="03575B66" w14:textId="7DDA2E0A" w:rsidR="005F5CBC" w:rsidRDefault="005F5CBC" w:rsidP="000F7AE1">
      <w:pPr>
        <w:pStyle w:val="ListParagraph"/>
        <w:numPr>
          <w:ilvl w:val="0"/>
          <w:numId w:val="1"/>
        </w:numPr>
      </w:pPr>
      <w:r>
        <w:t xml:space="preserve">Whisk </w:t>
      </w:r>
      <w:r w:rsidR="00D23B56">
        <w:rPr>
          <w:b/>
          <w:bCs/>
        </w:rPr>
        <w:t>(</w:t>
      </w:r>
      <w:r w:rsidR="00AC00F5" w:rsidRPr="00AC00F5">
        <w:rPr>
          <w:b/>
          <w:bCs/>
        </w:rPr>
        <w:t>Figure 1</w:t>
      </w:r>
      <w:r w:rsidR="00D23B56">
        <w:rPr>
          <w:b/>
          <w:bCs/>
        </w:rPr>
        <w:t>)</w:t>
      </w:r>
    </w:p>
    <w:p w14:paraId="246A7BF6" w14:textId="16BB1EBD" w:rsidR="00E6429A" w:rsidRDefault="00E6429A" w:rsidP="000F7AE1">
      <w:pPr>
        <w:pStyle w:val="ListParagraph"/>
        <w:numPr>
          <w:ilvl w:val="0"/>
          <w:numId w:val="1"/>
        </w:numPr>
      </w:pPr>
      <w:r>
        <w:t xml:space="preserve">Measuring cup </w:t>
      </w:r>
    </w:p>
    <w:p w14:paraId="4692E386" w14:textId="13EF7A94" w:rsidR="005F5CBC" w:rsidRDefault="005F5CBC" w:rsidP="000F7AE1">
      <w:pPr>
        <w:pStyle w:val="ListParagraph"/>
        <w:numPr>
          <w:ilvl w:val="0"/>
          <w:numId w:val="1"/>
        </w:numPr>
      </w:pPr>
      <w:r>
        <w:t xml:space="preserve">Tablespoon </w:t>
      </w:r>
      <w:r w:rsidR="00726A33">
        <w:t>(tbs</w:t>
      </w:r>
      <w:r w:rsidR="009E03C9">
        <w:t>p</w:t>
      </w:r>
      <w:r w:rsidR="00973BE6">
        <w:t>.)</w:t>
      </w:r>
    </w:p>
    <w:p w14:paraId="59019FAC" w14:textId="01F3CF66" w:rsidR="005F5CBC" w:rsidRDefault="005F5CBC" w:rsidP="000F7AE1">
      <w:pPr>
        <w:pStyle w:val="ListParagraph"/>
        <w:numPr>
          <w:ilvl w:val="0"/>
          <w:numId w:val="1"/>
        </w:numPr>
      </w:pPr>
      <w:r>
        <w:t xml:space="preserve">Teaspoon </w:t>
      </w:r>
      <w:r w:rsidR="00973BE6">
        <w:t>(t</w:t>
      </w:r>
      <w:r w:rsidR="009E03C9">
        <w:t>sp.)</w:t>
      </w:r>
    </w:p>
    <w:p w14:paraId="1D7FBA88" w14:textId="3CC9BDC6" w:rsidR="00A67C8F" w:rsidRDefault="00A67C8F" w:rsidP="000F7AE1">
      <w:pPr>
        <w:pStyle w:val="ListParagraph"/>
        <w:numPr>
          <w:ilvl w:val="0"/>
          <w:numId w:val="1"/>
        </w:numPr>
      </w:pPr>
      <w:r>
        <w:t xml:space="preserve">Pastry bag </w:t>
      </w:r>
      <w:r w:rsidR="00B928D6">
        <w:rPr>
          <w:b/>
          <w:bCs/>
        </w:rPr>
        <w:t>(Figure 2)</w:t>
      </w:r>
    </w:p>
    <w:p w14:paraId="3B0071EB" w14:textId="5C3EFE7C" w:rsidR="00971DE7" w:rsidRDefault="00971DE7" w:rsidP="000F7AE1">
      <w:pPr>
        <w:pStyle w:val="ListParagraph"/>
        <w:numPr>
          <w:ilvl w:val="0"/>
          <w:numId w:val="1"/>
        </w:numPr>
      </w:pPr>
      <w:r>
        <w:t xml:space="preserve">Skillet </w:t>
      </w:r>
    </w:p>
    <w:p w14:paraId="2981A592" w14:textId="71F277D0" w:rsidR="00971DE7" w:rsidRDefault="00C86CDF" w:rsidP="000F7AE1">
      <w:pPr>
        <w:pStyle w:val="ListParagraph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3" behindDoc="0" locked="0" layoutInCell="1" allowOverlap="1" wp14:anchorId="2B10026B" wp14:editId="1F508978">
                <wp:simplePos x="0" y="0"/>
                <wp:positionH relativeFrom="margin">
                  <wp:posOffset>4284133</wp:posOffset>
                </wp:positionH>
                <wp:positionV relativeFrom="paragraph">
                  <wp:posOffset>183092</wp:posOffset>
                </wp:positionV>
                <wp:extent cx="2269067" cy="745067"/>
                <wp:effectExtent l="0" t="0" r="17145" b="1714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9067" cy="74506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A441206" w14:textId="77777777" w:rsidR="00C86CDF" w:rsidRPr="00C17DF9" w:rsidRDefault="00DA1B99" w:rsidP="006971E6">
                            <w:pPr>
                              <w:spacing w:after="0"/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C17DF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Figure 1. </w:t>
                            </w:r>
                            <w:r w:rsidR="00470FE6" w:rsidRPr="00C17DF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Whisk</w:t>
                            </w:r>
                          </w:p>
                          <w:p w14:paraId="60ADB710" w14:textId="4387A61A" w:rsidR="00DA1B99" w:rsidRPr="00DA1B99" w:rsidRDefault="002C76C8" w:rsidP="006971E6">
                            <w:pPr>
                              <w:spacing w:after="0"/>
                              <w:rPr>
                                <w:b/>
                                <w:bCs/>
                              </w:rPr>
                            </w:pPr>
                            <w:hyperlink r:id="rId9" w:history="1">
                              <w:r w:rsidR="00C86CDF" w:rsidRPr="005D4D97">
                                <w:rPr>
                                  <w:rStyle w:val="Hyperlink"/>
                                  <w:b/>
                                  <w:bCs/>
                                  <w:sz w:val="10"/>
                                  <w:szCs w:val="10"/>
                                </w:rPr>
                                <w:t>https://www.walmart.ca/en/ip/Balloon-Whisk-Stainless-Steel-Copper-Coated-Wire-Whisk-Egg-Whisk-for-Blending-Whisking-Beating-Stirring-Rose-Gold-12-Inches/PRD3O9R5E3965XL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10026B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337.35pt;margin-top:14.4pt;width:178.65pt;height:58.65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" fillcolor="white [3201]" strokecolor="white [3212]" strokeweight=".5pt">
                <v:textbox>
                  <w:txbxContent>
                    <w:p w14:paraId="4A441206" w14:textId="77777777" w:rsidR="00C86CDF" w:rsidRPr="00C17DF9" w:rsidRDefault="00DA1B99" w:rsidP="006971E6">
                      <w:pPr>
                        <w:spacing w:after="0"/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C17DF9">
                        <w:rPr>
                          <w:b/>
                          <w:bCs/>
                          <w:sz w:val="20"/>
                          <w:szCs w:val="20"/>
                        </w:rPr>
                        <w:t xml:space="preserve">Figure 1. </w:t>
                      </w:r>
                      <w:r w:rsidR="00470FE6" w:rsidRPr="00C17DF9">
                        <w:rPr>
                          <w:b/>
                          <w:bCs/>
                          <w:sz w:val="20"/>
                          <w:szCs w:val="20"/>
                        </w:rPr>
                        <w:t>Whisk</w:t>
                      </w:r>
                    </w:p>
                    <w:p w14:paraId="60ADB710" w14:textId="4387A61A" w:rsidR="00DA1B99" w:rsidRPr="00DA1B99" w:rsidRDefault="00220FE0" w:rsidP="006971E6">
                      <w:pPr>
                        <w:spacing w:after="0"/>
                        <w:rPr>
                          <w:b/>
                          <w:bCs/>
                        </w:rPr>
                      </w:pPr>
                      <w:hyperlink r:id="rId10" w:history="1">
                        <w:r w:rsidR="00C86CDF" w:rsidRPr="005D4D97">
                          <w:rPr>
                            <w:rStyle w:val="Hyperlink"/>
                            <w:b/>
                            <w:bCs/>
                            <w:sz w:val="10"/>
                            <w:szCs w:val="10"/>
                          </w:rPr>
                          <w:t>https://www.walmart.ca/en/ip/Balloon-Whisk-Stainless-Steel-Copper-Coated-Wire-Whisk-Egg-Whisk-for-Blending-Whisking-Beating-Stirring-Rose-Gold-12-Inches/PRD3O9R5E3965XL</w:t>
                        </w:r>
                      </w:hyperlink>
                    </w:p>
                  </w:txbxContent>
                </v:textbox>
                <w10:wrap anchorx="margin"/>
              </v:shape>
            </w:pict>
          </mc:Fallback>
        </mc:AlternateContent>
      </w:r>
      <w:r w:rsidR="00971DE7">
        <w:t xml:space="preserve">Spatula </w:t>
      </w:r>
    </w:p>
    <w:p w14:paraId="2A0C2959" w14:textId="443596F9" w:rsidR="005F5CBC" w:rsidRDefault="005F5CBC" w:rsidP="00A200E1">
      <w:pPr>
        <w:pStyle w:val="Heading2"/>
      </w:pPr>
      <w:bookmarkStart w:id="3" w:name="_Toc94715416"/>
      <w:r>
        <w:t>Ingredients</w:t>
      </w:r>
      <w:bookmarkEnd w:id="3"/>
      <w:r>
        <w:t xml:space="preserve"> </w:t>
      </w:r>
    </w:p>
    <w:p w14:paraId="3712A4AB" w14:textId="5D1C1CAD" w:rsidR="00C86CDF" w:rsidRDefault="00A200E1" w:rsidP="00C86CDF">
      <w:pPr>
        <w:spacing w:after="0"/>
      </w:pPr>
      <w:r>
        <w:t xml:space="preserve">*The following can be found in the cabinet </w:t>
      </w:r>
      <w:r w:rsidR="00A80981">
        <w:t xml:space="preserve">right of the microwave </w:t>
      </w:r>
    </w:p>
    <w:p w14:paraId="70AF65F2" w14:textId="7D72C593" w:rsidR="00A200E1" w:rsidRPr="00A200E1" w:rsidRDefault="00A80981" w:rsidP="00C86CDF">
      <w:pPr>
        <w:spacing w:after="0"/>
      </w:pPr>
      <w:r>
        <w:t>and in the refrigerator*</w:t>
      </w:r>
    </w:p>
    <w:p w14:paraId="6A7A7161" w14:textId="77777777" w:rsidR="00D10396" w:rsidRDefault="00ED3299" w:rsidP="00C86CDF">
      <w:p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5B0E935" wp14:editId="74357C7F">
            <wp:simplePos x="0" y="0"/>
            <wp:positionH relativeFrom="margin">
              <wp:align>right</wp:align>
            </wp:positionH>
            <wp:positionV relativeFrom="paragraph">
              <wp:posOffset>6985</wp:posOffset>
            </wp:positionV>
            <wp:extent cx="1354455" cy="1354455"/>
            <wp:effectExtent l="0" t="0" r="0" b="0"/>
            <wp:wrapSquare wrapText="bothSides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4455" cy="1354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5BB9BA" w14:textId="45DA8057" w:rsidR="005F5CBC" w:rsidRPr="00A80981" w:rsidRDefault="005F5CBC" w:rsidP="00C86CDF">
      <w:pPr>
        <w:rPr>
          <w:b/>
          <w:bCs/>
        </w:rPr>
      </w:pPr>
      <w:r w:rsidRPr="00A80981">
        <w:rPr>
          <w:b/>
          <w:bCs/>
        </w:rPr>
        <w:t xml:space="preserve">For the cinnamon pancakes: </w:t>
      </w:r>
    </w:p>
    <w:p w14:paraId="2B3AA674" w14:textId="3FCE58C3" w:rsidR="005F5CBC" w:rsidRDefault="005F5CBC" w:rsidP="00C86CDF">
      <w:pPr>
        <w:pStyle w:val="ListParagraph"/>
        <w:numPr>
          <w:ilvl w:val="0"/>
          <w:numId w:val="3"/>
        </w:numPr>
      </w:pPr>
      <w:r>
        <w:t xml:space="preserve">Baking powder </w:t>
      </w:r>
    </w:p>
    <w:p w14:paraId="6A2FFAF1" w14:textId="2C472F78" w:rsidR="005F5CBC" w:rsidRDefault="005F5CBC" w:rsidP="005F5CBC">
      <w:pPr>
        <w:pStyle w:val="ListParagraph"/>
        <w:numPr>
          <w:ilvl w:val="0"/>
          <w:numId w:val="3"/>
        </w:numPr>
      </w:pPr>
      <w:r>
        <w:t xml:space="preserve">All-purpose flour </w:t>
      </w:r>
    </w:p>
    <w:p w14:paraId="17F1CAEC" w14:textId="40AACA3D" w:rsidR="005F5CBC" w:rsidRDefault="005F5CBC" w:rsidP="005F5CBC">
      <w:pPr>
        <w:pStyle w:val="ListParagraph"/>
        <w:numPr>
          <w:ilvl w:val="0"/>
          <w:numId w:val="3"/>
        </w:numPr>
      </w:pPr>
      <w:r>
        <w:t xml:space="preserve">Brown sugar </w:t>
      </w:r>
    </w:p>
    <w:p w14:paraId="731D62FE" w14:textId="3F605ADA" w:rsidR="005F5CBC" w:rsidRDefault="005F5CBC" w:rsidP="005F5CBC">
      <w:pPr>
        <w:pStyle w:val="ListParagraph"/>
        <w:numPr>
          <w:ilvl w:val="0"/>
          <w:numId w:val="3"/>
        </w:numPr>
      </w:pPr>
      <w:r>
        <w:t xml:space="preserve">Sea Salt </w:t>
      </w:r>
    </w:p>
    <w:p w14:paraId="0BC8A167" w14:textId="45266803" w:rsidR="005F5CBC" w:rsidRDefault="00ED3299" w:rsidP="005F5CBC">
      <w:pPr>
        <w:pStyle w:val="ListParagraph"/>
        <w:numPr>
          <w:ilvl w:val="0"/>
          <w:numId w:val="3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4" behindDoc="0" locked="0" layoutInCell="1" allowOverlap="1" wp14:anchorId="6D711813" wp14:editId="09D95EB2">
                <wp:simplePos x="0" y="0"/>
                <wp:positionH relativeFrom="column">
                  <wp:posOffset>4512733</wp:posOffset>
                </wp:positionH>
                <wp:positionV relativeFrom="paragraph">
                  <wp:posOffset>150072</wp:posOffset>
                </wp:positionV>
                <wp:extent cx="1532467" cy="541866"/>
                <wp:effectExtent l="0" t="0" r="10795" b="1079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32467" cy="54186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46BBCC4" w14:textId="7AEA169A" w:rsidR="00ED3299" w:rsidRPr="00ED3299" w:rsidRDefault="00ED3299">
                            <w:pPr>
                              <w:rPr>
                                <w:b/>
                                <w:bCs/>
                              </w:rPr>
                            </w:pPr>
                            <w:r w:rsidRPr="00C17DF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Figure 2. </w:t>
                            </w:r>
                            <w:r w:rsidR="00326432" w:rsidRPr="00C17DF9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Pastry Bag </w:t>
                            </w:r>
                            <w:hyperlink r:id="rId12" w:history="1">
                              <w:r w:rsidR="00326432" w:rsidRPr="00C17DF9">
                                <w:rPr>
                                  <w:rStyle w:val="Hyperlink"/>
                                  <w:sz w:val="14"/>
                                  <w:szCs w:val="14"/>
                                </w:rPr>
                                <w:t>https://www.surlatable.com/featherweight-bag/PRO-560706.html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711813" id="Text Box 3" o:spid="_x0000_s1027" type="#_x0000_t202" style="position:absolute;left:0;text-align:left;margin-left:355.35pt;margin-top:11.8pt;width:120.65pt;height:42.65pt;z-index:2516582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" fillcolor="white [3201]" strokecolor="white [3212]" strokeweight=".5pt">
                <v:textbox>
                  <w:txbxContent>
                    <w:p w14:paraId="446BBCC4" w14:textId="7AEA169A" w:rsidR="00ED3299" w:rsidRPr="00ED3299" w:rsidRDefault="00ED3299">
                      <w:pPr>
                        <w:rPr>
                          <w:b/>
                          <w:bCs/>
                        </w:rPr>
                      </w:pPr>
                      <w:r w:rsidRPr="00C17DF9">
                        <w:rPr>
                          <w:b/>
                          <w:bCs/>
                          <w:sz w:val="20"/>
                          <w:szCs w:val="20"/>
                        </w:rPr>
                        <w:t xml:space="preserve">Figure 2. </w:t>
                      </w:r>
                      <w:r w:rsidR="00326432" w:rsidRPr="00C17DF9">
                        <w:rPr>
                          <w:b/>
                          <w:bCs/>
                          <w:sz w:val="20"/>
                          <w:szCs w:val="20"/>
                        </w:rPr>
                        <w:t xml:space="preserve">Pastry Bag </w:t>
                      </w:r>
                      <w:hyperlink r:id="rId13" w:history="1">
                        <w:r w:rsidR="00326432" w:rsidRPr="00C17DF9">
                          <w:rPr>
                            <w:rStyle w:val="Hyperlink"/>
                            <w:sz w:val="14"/>
                            <w:szCs w:val="14"/>
                          </w:rPr>
                          <w:t>https://www.surlatable.com/featherweight-bag/PRO-560706.html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5F5CBC">
        <w:t xml:space="preserve">Ground cinnamon </w:t>
      </w:r>
    </w:p>
    <w:p w14:paraId="1D8E221B" w14:textId="11D142FE" w:rsidR="005F5CBC" w:rsidRDefault="005F5CBC" w:rsidP="005F5CBC">
      <w:pPr>
        <w:pStyle w:val="ListParagraph"/>
        <w:numPr>
          <w:ilvl w:val="0"/>
          <w:numId w:val="3"/>
        </w:numPr>
      </w:pPr>
      <w:r>
        <w:t xml:space="preserve">Maple syrup </w:t>
      </w:r>
    </w:p>
    <w:p w14:paraId="50E3B606" w14:textId="3D46E621" w:rsidR="00354B16" w:rsidRDefault="00056202" w:rsidP="00D10396">
      <w:pPr>
        <w:pStyle w:val="ListParagraph"/>
        <w:numPr>
          <w:ilvl w:val="0"/>
          <w:numId w:val="3"/>
        </w:numPr>
      </w:pPr>
      <w:r>
        <w:t>M</w:t>
      </w:r>
      <w:r w:rsidR="005F5CBC">
        <w:t xml:space="preserve">argarine </w:t>
      </w:r>
      <w:r w:rsidR="005A062C" w:rsidRPr="00D10396">
        <w:rPr>
          <w:b/>
          <w:bCs/>
        </w:rPr>
        <w:t xml:space="preserve">OR </w:t>
      </w:r>
      <w:r w:rsidR="00D10396">
        <w:t>s</w:t>
      </w:r>
      <w:r w:rsidR="00F02E0D" w:rsidRPr="00D10396">
        <w:t>ubstitute</w:t>
      </w:r>
      <w:r w:rsidR="00D10396" w:rsidRPr="00D10396">
        <w:t xml:space="preserve"> with</w:t>
      </w:r>
      <w:r w:rsidR="00F02E0D" w:rsidRPr="00D10396">
        <w:rPr>
          <w:b/>
          <w:bCs/>
        </w:rPr>
        <w:t xml:space="preserve"> </w:t>
      </w:r>
      <w:r w:rsidR="00F02E0D">
        <w:t>Vegan margarine</w:t>
      </w:r>
    </w:p>
    <w:p w14:paraId="01AC103A" w14:textId="6DD75F60" w:rsidR="005F5CBC" w:rsidRDefault="002E7236" w:rsidP="002E7236">
      <w:pPr>
        <w:pStyle w:val="ListParagraph"/>
      </w:pPr>
      <w:r>
        <w:rPr>
          <w:b/>
          <w:bCs/>
        </w:rPr>
        <w:t xml:space="preserve">Note: </w:t>
      </w:r>
      <w:r>
        <w:t>You can also use</w:t>
      </w:r>
      <w:r w:rsidR="005F5CBC">
        <w:t xml:space="preserve"> refined coconut oil</w:t>
      </w:r>
      <w:r w:rsidR="00E6429A">
        <w:t>, but I do not have</w:t>
      </w:r>
    </w:p>
    <w:p w14:paraId="6D807230" w14:textId="15715C63" w:rsidR="00E6429A" w:rsidRDefault="00E6429A" w:rsidP="00E6429A">
      <w:pPr>
        <w:pStyle w:val="ListParagraph"/>
        <w:numPr>
          <w:ilvl w:val="0"/>
          <w:numId w:val="3"/>
        </w:numPr>
      </w:pPr>
      <w:r>
        <w:t xml:space="preserve">Almond milk </w:t>
      </w:r>
    </w:p>
    <w:p w14:paraId="38F1FBF6" w14:textId="2E572AC6" w:rsidR="00E6429A" w:rsidRDefault="00E6429A" w:rsidP="00E6429A">
      <w:pPr>
        <w:pStyle w:val="ListParagraph"/>
        <w:numPr>
          <w:ilvl w:val="0"/>
          <w:numId w:val="3"/>
        </w:numPr>
      </w:pPr>
      <w:r>
        <w:t xml:space="preserve">Vegetable oil </w:t>
      </w:r>
    </w:p>
    <w:p w14:paraId="6110C944" w14:textId="067EFC0C" w:rsidR="00E6429A" w:rsidRDefault="00E6429A" w:rsidP="00E6429A">
      <w:pPr>
        <w:pStyle w:val="ListParagraph"/>
        <w:numPr>
          <w:ilvl w:val="1"/>
          <w:numId w:val="3"/>
        </w:numPr>
      </w:pPr>
      <w:r>
        <w:t>This is used to grease the pan</w:t>
      </w:r>
    </w:p>
    <w:p w14:paraId="3F7ECBD8" w14:textId="5F54A2D4" w:rsidR="00661618" w:rsidRDefault="00661618" w:rsidP="00E6429A">
      <w:pPr>
        <w:rPr>
          <w:b/>
          <w:bCs/>
        </w:rPr>
      </w:pPr>
    </w:p>
    <w:p w14:paraId="50981965" w14:textId="39BA69EF" w:rsidR="00E6429A" w:rsidRPr="00A80981" w:rsidRDefault="00E6429A" w:rsidP="00E6429A">
      <w:pPr>
        <w:rPr>
          <w:b/>
          <w:bCs/>
        </w:rPr>
      </w:pPr>
      <w:r w:rsidRPr="00A80981">
        <w:rPr>
          <w:b/>
          <w:bCs/>
        </w:rPr>
        <w:t xml:space="preserve">For the glaze: </w:t>
      </w:r>
    </w:p>
    <w:p w14:paraId="553DDC3F" w14:textId="2DFEF774" w:rsidR="00E6429A" w:rsidRDefault="00E6429A" w:rsidP="00E6429A">
      <w:pPr>
        <w:pStyle w:val="ListParagraph"/>
        <w:numPr>
          <w:ilvl w:val="0"/>
          <w:numId w:val="5"/>
        </w:numPr>
      </w:pPr>
      <w:r>
        <w:t xml:space="preserve">Powdered sugar </w:t>
      </w:r>
    </w:p>
    <w:p w14:paraId="248EBF0A" w14:textId="39A9219D" w:rsidR="00A80981" w:rsidRDefault="00E6429A" w:rsidP="00A80981">
      <w:pPr>
        <w:pStyle w:val="ListParagraph"/>
        <w:numPr>
          <w:ilvl w:val="0"/>
          <w:numId w:val="5"/>
        </w:numPr>
      </w:pPr>
      <w:r>
        <w:t xml:space="preserve">Water </w:t>
      </w:r>
    </w:p>
    <w:p w14:paraId="3C979453" w14:textId="26CE4178" w:rsidR="00A80981" w:rsidRDefault="00A80981" w:rsidP="00A80981">
      <w:pPr>
        <w:pStyle w:val="Heading2"/>
      </w:pPr>
      <w:bookmarkStart w:id="4" w:name="_Toc94715417"/>
      <w:r>
        <w:lastRenderedPageBreak/>
        <w:t>Steps</w:t>
      </w:r>
      <w:bookmarkEnd w:id="4"/>
      <w:r>
        <w:t xml:space="preserve"> </w:t>
      </w:r>
    </w:p>
    <w:p w14:paraId="352E57CA" w14:textId="31275E32" w:rsidR="004947F7" w:rsidRDefault="006A5D1B" w:rsidP="00820EBE">
      <w:pPr>
        <w:pStyle w:val="ListParagraph"/>
        <w:numPr>
          <w:ilvl w:val="0"/>
          <w:numId w:val="7"/>
        </w:numPr>
        <w:spacing w:line="240" w:lineRule="auto"/>
      </w:pPr>
      <w:r>
        <w:t xml:space="preserve">Make the </w:t>
      </w:r>
      <w:r w:rsidR="004947F7">
        <w:t xml:space="preserve">pancake batter. </w:t>
      </w:r>
    </w:p>
    <w:p w14:paraId="4F3A70E7" w14:textId="317CFC7C" w:rsidR="00A80981" w:rsidRDefault="004A13E2" w:rsidP="00820EBE">
      <w:pPr>
        <w:pStyle w:val="ListParagraph"/>
        <w:numPr>
          <w:ilvl w:val="1"/>
          <w:numId w:val="7"/>
        </w:numPr>
        <w:spacing w:line="240" w:lineRule="auto"/>
      </w:pPr>
      <w:r>
        <w:t xml:space="preserve">Whisk together </w:t>
      </w:r>
      <w:r w:rsidR="00726A33">
        <w:t>1 cup of almond milk and 2 t</w:t>
      </w:r>
      <w:r w:rsidR="000B04FB">
        <w:t>bsp.</w:t>
      </w:r>
      <w:r w:rsidR="00726A33">
        <w:t xml:space="preserve"> of maple syrup in a small bowl </w:t>
      </w:r>
      <w:r w:rsidR="00A80981">
        <w:t xml:space="preserve">  </w:t>
      </w:r>
    </w:p>
    <w:p w14:paraId="4DBC5B41" w14:textId="18ED077C" w:rsidR="00A80981" w:rsidRDefault="000B04FB" w:rsidP="00820EBE">
      <w:pPr>
        <w:pStyle w:val="ListParagraph"/>
        <w:numPr>
          <w:ilvl w:val="1"/>
          <w:numId w:val="7"/>
        </w:numPr>
        <w:spacing w:line="240" w:lineRule="auto"/>
      </w:pPr>
      <w:r>
        <w:t xml:space="preserve">Whisk together 2 tsp. of baking powder and </w:t>
      </w:r>
      <w:r w:rsidR="00752368">
        <w:t>½ tsp. of sea salt in a large bowl</w:t>
      </w:r>
    </w:p>
    <w:p w14:paraId="07B4DCCD" w14:textId="5917EC1C" w:rsidR="00332B9F" w:rsidRDefault="00B61CE1" w:rsidP="00820EBE">
      <w:pPr>
        <w:pStyle w:val="ListParagraph"/>
        <w:numPr>
          <w:ilvl w:val="1"/>
          <w:numId w:val="7"/>
        </w:numPr>
        <w:spacing w:after="0" w:line="240" w:lineRule="auto"/>
      </w:pPr>
      <w:r>
        <w:t>Mix the</w:t>
      </w:r>
      <w:r w:rsidR="00E853FC">
        <w:t xml:space="preserve"> small bowl of</w:t>
      </w:r>
      <w:r>
        <w:t xml:space="preserve"> </w:t>
      </w:r>
      <w:r w:rsidR="00E853FC">
        <w:t>liquid into the larger bowl</w:t>
      </w:r>
      <w:r w:rsidR="005D4397">
        <w:t xml:space="preserve"> </w:t>
      </w:r>
    </w:p>
    <w:p w14:paraId="45B6D062" w14:textId="148AB175" w:rsidR="00F10DEF" w:rsidRDefault="00F10DEF" w:rsidP="004D457F">
      <w:pPr>
        <w:spacing w:after="0" w:line="240" w:lineRule="auto"/>
        <w:ind w:left="1980"/>
      </w:pPr>
      <w:r w:rsidRPr="00865746">
        <w:rPr>
          <w:b/>
          <w:bCs/>
        </w:rPr>
        <w:t>Note</w:t>
      </w:r>
      <w:r w:rsidR="00332B9F" w:rsidRPr="00865746">
        <w:rPr>
          <w:b/>
          <w:bCs/>
        </w:rPr>
        <w:t>:</w:t>
      </w:r>
      <w:r w:rsidR="00332B9F">
        <w:t xml:space="preserve"> </w:t>
      </w:r>
      <w:r w:rsidR="00873A85">
        <w:t xml:space="preserve">Only whisk until lumps are gone. Do not overmix. </w:t>
      </w:r>
    </w:p>
    <w:p w14:paraId="23D3BDC4" w14:textId="234DCDAD" w:rsidR="004D457F" w:rsidRDefault="005F338E" w:rsidP="004D457F">
      <w:pPr>
        <w:pStyle w:val="ListParagraph"/>
        <w:numPr>
          <w:ilvl w:val="0"/>
          <w:numId w:val="7"/>
        </w:numPr>
        <w:spacing w:line="240" w:lineRule="auto"/>
      </w:pPr>
      <w:r>
        <w:t xml:space="preserve">Mix </w:t>
      </w:r>
      <w:r w:rsidR="00073FA0">
        <w:t xml:space="preserve">3 tbsp. of margarine with </w:t>
      </w:r>
      <w:r w:rsidR="00903D80">
        <w:t xml:space="preserve">5 tbsp. of brown sugar and </w:t>
      </w:r>
      <w:r w:rsidR="00C606AD">
        <w:t xml:space="preserve">2 tsp. </w:t>
      </w:r>
      <w:r w:rsidR="008E7034">
        <w:t xml:space="preserve">of cinnamon in a small bowl. </w:t>
      </w:r>
      <w:r w:rsidR="00914C5A">
        <w:t xml:space="preserve">Put substance into pastry bag after mixing. </w:t>
      </w:r>
    </w:p>
    <w:p w14:paraId="0CB3C114" w14:textId="2B436FCC" w:rsidR="00E853FC" w:rsidRDefault="00043604" w:rsidP="00820EBE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Set the </w:t>
      </w:r>
      <w:r w:rsidR="001C7C63">
        <w:t xml:space="preserve">stove </w:t>
      </w:r>
      <w:r w:rsidR="0021101A">
        <w:t xml:space="preserve">to </w:t>
      </w:r>
      <w:r w:rsidR="004674BF">
        <w:t xml:space="preserve">just over medium heat. Grease the </w:t>
      </w:r>
      <w:r w:rsidR="00865746">
        <w:t xml:space="preserve">skillet with the vegetable oil. </w:t>
      </w:r>
    </w:p>
    <w:p w14:paraId="2F510EF8" w14:textId="1FFF10A0" w:rsidR="004D457F" w:rsidRPr="00865746" w:rsidRDefault="00060D2D" w:rsidP="004D457F">
      <w:pPr>
        <w:spacing w:after="0" w:line="240" w:lineRule="auto"/>
        <w:ind w:left="1080"/>
      </w:pPr>
      <w:r>
        <w:rPr>
          <w:b/>
          <w:bCs/>
        </w:rPr>
        <w:t>Caution</w:t>
      </w:r>
      <w:r w:rsidR="00865746" w:rsidRPr="00865746">
        <w:rPr>
          <w:b/>
          <w:bCs/>
        </w:rPr>
        <w:t xml:space="preserve">: </w:t>
      </w:r>
      <w:r w:rsidR="00865746" w:rsidRPr="00865746">
        <w:t>My stove</w:t>
      </w:r>
      <w:r w:rsidR="00865746">
        <w:rPr>
          <w:b/>
          <w:bCs/>
        </w:rPr>
        <w:t xml:space="preserve"> </w:t>
      </w:r>
      <w:r w:rsidR="00865746">
        <w:t>gets hot quickly</w:t>
      </w:r>
      <w:r w:rsidR="00FC560F">
        <w:t xml:space="preserve"> and may become hotter than other stoves. For this reason,</w:t>
      </w:r>
      <w:r w:rsidR="00E17829">
        <w:t xml:space="preserve"> </w:t>
      </w:r>
      <w:r w:rsidR="00FC560F">
        <w:t xml:space="preserve">you can </w:t>
      </w:r>
      <w:r w:rsidR="00E17829">
        <w:t xml:space="preserve">leave the heat at medium and increase </w:t>
      </w:r>
      <w:r w:rsidR="00A13A09">
        <w:t xml:space="preserve">temperature is needed. </w:t>
      </w:r>
    </w:p>
    <w:p w14:paraId="666A3879" w14:textId="11BAAC96" w:rsidR="00B017A7" w:rsidRDefault="00A80981" w:rsidP="00820EBE">
      <w:pPr>
        <w:pStyle w:val="ListParagraph"/>
        <w:numPr>
          <w:ilvl w:val="0"/>
          <w:numId w:val="7"/>
        </w:numPr>
        <w:spacing w:line="240" w:lineRule="auto"/>
      </w:pPr>
      <w:r>
        <w:t xml:space="preserve"> </w:t>
      </w:r>
      <w:r w:rsidR="00B017A7">
        <w:t xml:space="preserve">Pour the batter and </w:t>
      </w:r>
      <w:r w:rsidR="00E46012">
        <w:t>the substance in the pastry bag into the skillet.</w:t>
      </w:r>
    </w:p>
    <w:p w14:paraId="1A74DE5F" w14:textId="0D85F08E" w:rsidR="00A80981" w:rsidRDefault="007D2D6D" w:rsidP="00820EBE">
      <w:pPr>
        <w:pStyle w:val="ListParagraph"/>
        <w:numPr>
          <w:ilvl w:val="1"/>
          <w:numId w:val="7"/>
        </w:numPr>
        <w:spacing w:line="240" w:lineRule="auto"/>
      </w:pPr>
      <w:r>
        <w:t xml:space="preserve">Once hot, use a measuring cup to </w:t>
      </w:r>
      <w:r w:rsidR="00B017A7">
        <w:t xml:space="preserve">pour ¼ cup of batter into the skillet. </w:t>
      </w:r>
    </w:p>
    <w:p w14:paraId="583DBDB4" w14:textId="254FAC95" w:rsidR="004D457F" w:rsidRDefault="00ED2C25" w:rsidP="004D457F">
      <w:pPr>
        <w:pStyle w:val="ListParagraph"/>
        <w:numPr>
          <w:ilvl w:val="1"/>
          <w:numId w:val="7"/>
        </w:numPr>
        <w:spacing w:line="240" w:lineRule="auto"/>
      </w:pPr>
      <w:r>
        <w:t xml:space="preserve">Squeeze out </w:t>
      </w:r>
      <w:r w:rsidR="001007FE">
        <w:t xml:space="preserve">the </w:t>
      </w:r>
      <w:r>
        <w:t xml:space="preserve">brown sugar mix from the pastry bag in a </w:t>
      </w:r>
      <w:r w:rsidR="00966FC9">
        <w:t>swirling motion on top of the pancake batter</w:t>
      </w:r>
      <w:r w:rsidR="001007FE">
        <w:t xml:space="preserve"> until you reach the edge of the pancake. </w:t>
      </w:r>
    </w:p>
    <w:p w14:paraId="334C7548" w14:textId="139F7712" w:rsidR="001007FE" w:rsidRDefault="008A4C97" w:rsidP="00820EBE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When </w:t>
      </w:r>
      <w:r w:rsidR="00050234">
        <w:t>the pancake begins to b</w:t>
      </w:r>
      <w:r w:rsidR="00722C04">
        <w:t>ubble</w:t>
      </w:r>
      <w:r w:rsidR="00050234">
        <w:t xml:space="preserve"> use the spatula to flip it onto the other side. </w:t>
      </w:r>
    </w:p>
    <w:p w14:paraId="42B66B89" w14:textId="4726B952" w:rsidR="004D457F" w:rsidRPr="00654C70" w:rsidRDefault="00186D04" w:rsidP="004D457F">
      <w:pPr>
        <w:spacing w:after="0" w:line="240" w:lineRule="auto"/>
        <w:ind w:left="1080"/>
      </w:pPr>
      <w:r w:rsidRPr="00186D04">
        <w:rPr>
          <w:b/>
          <w:bCs/>
        </w:rPr>
        <w:t xml:space="preserve">Note: </w:t>
      </w:r>
      <w:r w:rsidR="00654C70">
        <w:t>Bubbling should happen within 3-4 minutes</w:t>
      </w:r>
      <w:r w:rsidR="00643FEC">
        <w:t>.</w:t>
      </w:r>
    </w:p>
    <w:p w14:paraId="4D4CC35E" w14:textId="00FD7C19" w:rsidR="00A80981" w:rsidRDefault="00A80981" w:rsidP="00820EBE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 </w:t>
      </w:r>
      <w:r w:rsidR="00643FEC">
        <w:t xml:space="preserve">Allow pancake to cook on the other side for </w:t>
      </w:r>
      <w:r w:rsidR="003340BA">
        <w:t>1</w:t>
      </w:r>
      <w:r w:rsidR="00643FEC">
        <w:t xml:space="preserve"> minute</w:t>
      </w:r>
      <w:r w:rsidR="003340BA">
        <w:t>, or until light brown</w:t>
      </w:r>
      <w:r w:rsidR="002E627C">
        <w:t xml:space="preserve">. Follow the same steps </w:t>
      </w:r>
      <w:r w:rsidR="002D5599">
        <w:t xml:space="preserve">until the batter is gone. </w:t>
      </w:r>
    </w:p>
    <w:p w14:paraId="23D3B60E" w14:textId="5B99E7BE" w:rsidR="00CA7DCB" w:rsidRPr="00D6125A" w:rsidRDefault="00CA7DCB" w:rsidP="00820EBE">
      <w:pPr>
        <w:tabs>
          <w:tab w:val="left" w:pos="1573"/>
        </w:tabs>
        <w:spacing w:after="0" w:line="240" w:lineRule="auto"/>
        <w:ind w:left="1080"/>
      </w:pPr>
      <w:r>
        <w:tab/>
      </w:r>
      <w:r>
        <w:rPr>
          <w:b/>
          <w:bCs/>
        </w:rPr>
        <w:t>Note</w:t>
      </w:r>
      <w:r w:rsidR="00D6125A">
        <w:rPr>
          <w:b/>
          <w:bCs/>
        </w:rPr>
        <w:t xml:space="preserve">: </w:t>
      </w:r>
      <w:r w:rsidR="00D6125A">
        <w:t xml:space="preserve">Do not forget to apply more vegetable oil </w:t>
      </w:r>
      <w:r w:rsidR="005711D4">
        <w:t xml:space="preserve">as needed. </w:t>
      </w:r>
    </w:p>
    <w:p w14:paraId="6A98FEB2" w14:textId="5CF1FED0" w:rsidR="00A80981" w:rsidRDefault="005711D4" w:rsidP="00820EBE">
      <w:pPr>
        <w:pStyle w:val="ListParagraph"/>
        <w:numPr>
          <w:ilvl w:val="0"/>
          <w:numId w:val="7"/>
        </w:numPr>
        <w:spacing w:line="240" w:lineRule="auto"/>
      </w:pPr>
      <w:r>
        <w:t>Make the glaze.</w:t>
      </w:r>
    </w:p>
    <w:p w14:paraId="3A0182A4" w14:textId="3284CF30" w:rsidR="005711D4" w:rsidRDefault="0001539E" w:rsidP="00820EBE">
      <w:pPr>
        <w:pStyle w:val="ListParagraph"/>
        <w:numPr>
          <w:ilvl w:val="1"/>
          <w:numId w:val="7"/>
        </w:numPr>
        <w:spacing w:line="240" w:lineRule="auto"/>
      </w:pPr>
      <w:r>
        <w:t>Mix</w:t>
      </w:r>
      <w:r w:rsidR="008D425B">
        <w:t xml:space="preserve"> 2 cups of powdered sugar and ¼ cup of water.</w:t>
      </w:r>
      <w:r w:rsidR="00DA1B99">
        <w:t xml:space="preserve"> Whisk thoroughly. </w:t>
      </w:r>
    </w:p>
    <w:p w14:paraId="7682BDBE" w14:textId="6109DA62" w:rsidR="00DA1B99" w:rsidRDefault="00DA1B99" w:rsidP="00820EBE">
      <w:pPr>
        <w:pStyle w:val="ListParagraph"/>
        <w:numPr>
          <w:ilvl w:val="1"/>
          <w:numId w:val="7"/>
        </w:numPr>
        <w:spacing w:line="240" w:lineRule="auto"/>
      </w:pPr>
      <w:r>
        <w:t xml:space="preserve">Pour onto cooked pancakes </w:t>
      </w:r>
    </w:p>
    <w:p w14:paraId="1CFE7DDA" w14:textId="176754D6" w:rsidR="001C2016" w:rsidRDefault="00284E85" w:rsidP="00A80981">
      <w:r>
        <w:rPr>
          <w:noProof/>
        </w:rPr>
        <w:drawing>
          <wp:anchor distT="0" distB="0" distL="114300" distR="114300" simplePos="0" relativeHeight="251658240" behindDoc="0" locked="0" layoutInCell="1" allowOverlap="1" wp14:anchorId="63E7ADC1" wp14:editId="722E56DA">
            <wp:simplePos x="0" y="0"/>
            <wp:positionH relativeFrom="margin">
              <wp:align>center</wp:align>
            </wp:positionH>
            <wp:positionV relativeFrom="paragraph">
              <wp:posOffset>89535</wp:posOffset>
            </wp:positionV>
            <wp:extent cx="4364355" cy="2454910"/>
            <wp:effectExtent l="0" t="0" r="0" b="2540"/>
            <wp:wrapSquare wrapText="bothSides"/>
            <wp:docPr id="2" name="Picture 2" descr="Chloe Coscarelli's Cinnamon Roll Pancakes + Banana Doughnuts with Maple Glaz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hloe Coscarelli's Cinnamon Roll Pancakes + Banana Doughnuts with Maple Glaz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355" cy="2454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559BA8" w14:textId="0AAFDABE" w:rsidR="001C2016" w:rsidRDefault="001C2016" w:rsidP="00A80981"/>
    <w:p w14:paraId="407CBA51" w14:textId="3268CA12" w:rsidR="00A80981" w:rsidRDefault="00A80981" w:rsidP="00A80981"/>
    <w:p w14:paraId="3DE2AD0F" w14:textId="5E83CC29" w:rsidR="001C2016" w:rsidRDefault="001C2016" w:rsidP="00A80981"/>
    <w:p w14:paraId="35D370B4" w14:textId="26BC57F2" w:rsidR="001C2016" w:rsidRDefault="001C2016" w:rsidP="00A80981"/>
    <w:p w14:paraId="4F38F89B" w14:textId="77777777" w:rsidR="001C2016" w:rsidRDefault="001C2016" w:rsidP="00A80981"/>
    <w:p w14:paraId="1B940F84" w14:textId="2D73D8EB" w:rsidR="001C2016" w:rsidRDefault="001C2016" w:rsidP="00A80981"/>
    <w:p w14:paraId="7144EF32" w14:textId="77777777" w:rsidR="001C2016" w:rsidRDefault="001C2016" w:rsidP="00A80981"/>
    <w:p w14:paraId="20EA53DD" w14:textId="77777777" w:rsidR="001C2016" w:rsidRDefault="001C2016" w:rsidP="00A80981"/>
    <w:p w14:paraId="12AB2B25" w14:textId="77777777" w:rsidR="00284E85" w:rsidRPr="00284E85" w:rsidRDefault="00C17DF9" w:rsidP="00284E85">
      <w:pPr>
        <w:spacing w:after="0"/>
        <w:jc w:val="center"/>
        <w:rPr>
          <w:b/>
          <w:bCs/>
          <w:sz w:val="20"/>
          <w:szCs w:val="20"/>
        </w:rPr>
      </w:pPr>
      <w:r w:rsidRPr="00284E85">
        <w:rPr>
          <w:b/>
          <w:bCs/>
          <w:sz w:val="20"/>
          <w:szCs w:val="20"/>
        </w:rPr>
        <w:t>Figure 3</w:t>
      </w:r>
      <w:r w:rsidR="008F251C" w:rsidRPr="00284E85">
        <w:rPr>
          <w:b/>
          <w:bCs/>
          <w:sz w:val="20"/>
          <w:szCs w:val="20"/>
        </w:rPr>
        <w:t>.</w:t>
      </w:r>
      <w:r w:rsidRPr="00284E85">
        <w:rPr>
          <w:b/>
          <w:bCs/>
          <w:sz w:val="20"/>
          <w:szCs w:val="20"/>
        </w:rPr>
        <w:t xml:space="preserve"> </w:t>
      </w:r>
      <w:r w:rsidR="008F251C" w:rsidRPr="00284E85">
        <w:rPr>
          <w:b/>
          <w:bCs/>
          <w:sz w:val="20"/>
          <w:szCs w:val="20"/>
        </w:rPr>
        <w:t xml:space="preserve">Cinnamon Roll Pancakes </w:t>
      </w:r>
    </w:p>
    <w:p w14:paraId="29A63E80" w14:textId="4B0C7A02" w:rsidR="00284E85" w:rsidRDefault="00B11608" w:rsidP="00284E85">
      <w:pPr>
        <w:spacing w:after="0"/>
        <w:jc w:val="center"/>
        <w:rPr>
          <w:b/>
          <w:bCs/>
          <w:sz w:val="18"/>
          <w:szCs w:val="18"/>
        </w:rPr>
      </w:pPr>
      <w:hyperlink r:id="rId15" w:history="1">
        <w:r w:rsidR="00284E85" w:rsidRPr="00B11608">
          <w:rPr>
            <w:rStyle w:val="Hyperlink"/>
            <w:b/>
            <w:bCs/>
            <w:sz w:val="18"/>
            <w:szCs w:val="18"/>
          </w:rPr>
          <w:t>https://www.today.com/recipes/cinnamon-roll-pancakes-recipe-t136088</w:t>
        </w:r>
      </w:hyperlink>
    </w:p>
    <w:p w14:paraId="30EF9A72" w14:textId="77777777" w:rsidR="00284E85" w:rsidRDefault="00284E85" w:rsidP="00C17DF9">
      <w:pPr>
        <w:jc w:val="center"/>
        <w:rPr>
          <w:b/>
          <w:bCs/>
          <w:sz w:val="18"/>
          <w:szCs w:val="18"/>
        </w:rPr>
      </w:pPr>
    </w:p>
    <w:p w14:paraId="06EF5FF6" w14:textId="7B7EACC5" w:rsidR="001C2016" w:rsidRPr="006B0B4C" w:rsidRDefault="001C2016" w:rsidP="00284E85">
      <w:pPr>
        <w:pStyle w:val="Heading1"/>
        <w:rPr>
          <w:b/>
          <w:bCs/>
          <w:sz w:val="20"/>
          <w:szCs w:val="20"/>
        </w:rPr>
      </w:pPr>
      <w:r w:rsidRPr="009A4DBA">
        <w:rPr>
          <w:sz w:val="18"/>
          <w:szCs w:val="18"/>
        </w:rPr>
        <w:br w:type="page"/>
      </w:r>
      <w:bookmarkStart w:id="5" w:name="_Toc94715418"/>
      <w:r>
        <w:lastRenderedPageBreak/>
        <w:t xml:space="preserve">How to Make Oatmeal with Pear and Almonds </w:t>
      </w:r>
      <w:r w:rsidR="00D0485D">
        <w:t>in My Kitchen</w:t>
      </w:r>
      <w:r>
        <w:t xml:space="preserve"> </w:t>
      </w:r>
      <w:r w:rsidR="006B0B4C">
        <w:rPr>
          <w:b/>
          <w:bCs/>
          <w:sz w:val="20"/>
          <w:szCs w:val="20"/>
        </w:rPr>
        <w:t>(Figure 4)</w:t>
      </w:r>
      <w:bookmarkEnd w:id="5"/>
    </w:p>
    <w:p w14:paraId="3F968F14" w14:textId="6DC9FC99" w:rsidR="00190C9C" w:rsidRDefault="00190C9C" w:rsidP="00190C9C">
      <w:r>
        <w:t xml:space="preserve">This </w:t>
      </w:r>
      <w:r w:rsidR="00431D7C">
        <w:t>task provides</w:t>
      </w:r>
      <w:r>
        <w:t xml:space="preserve"> a </w:t>
      </w:r>
      <w:r w:rsidR="00B8136C">
        <w:t>quick and easy</w:t>
      </w:r>
      <w:r w:rsidR="00431D7C">
        <w:t xml:space="preserve"> vegan</w:t>
      </w:r>
      <w:r w:rsidR="00B8136C">
        <w:t xml:space="preserve"> breakfast recipe </w:t>
      </w:r>
      <w:r w:rsidR="00273CAC">
        <w:t>to help you make oatmeal even better!</w:t>
      </w:r>
    </w:p>
    <w:p w14:paraId="73C4BD8C" w14:textId="0336F3BE" w:rsidR="00273CAC" w:rsidRDefault="0032018F" w:rsidP="00E76257">
      <w:pPr>
        <w:pStyle w:val="Heading2"/>
      </w:pPr>
      <w:bookmarkStart w:id="6" w:name="_Toc94715419"/>
      <w:r>
        <w:t>Tools</w:t>
      </w:r>
      <w:bookmarkEnd w:id="6"/>
      <w:r>
        <w:t xml:space="preserve"> </w:t>
      </w:r>
    </w:p>
    <w:p w14:paraId="716840CB" w14:textId="0C7C0761" w:rsidR="00E0725E" w:rsidRPr="00E0725E" w:rsidRDefault="00E0725E" w:rsidP="00E0725E">
      <w:bookmarkStart w:id="7" w:name="_Hlk94713225"/>
      <w:r>
        <w:t>*</w:t>
      </w:r>
      <w:r w:rsidR="00183EE3">
        <w:t>The following can be found in the cabinet left of the refrigerator and the drawer beside the sink*</w:t>
      </w:r>
    </w:p>
    <w:bookmarkEnd w:id="7"/>
    <w:p w14:paraId="5046D757" w14:textId="68D34B05" w:rsidR="0032018F" w:rsidRDefault="009554CD" w:rsidP="0032018F">
      <w:pPr>
        <w:pStyle w:val="ListParagraph"/>
        <w:numPr>
          <w:ilvl w:val="0"/>
          <w:numId w:val="8"/>
        </w:numPr>
      </w:pPr>
      <w:r>
        <w:t>Cooking</w:t>
      </w:r>
      <w:r w:rsidR="0032018F">
        <w:t xml:space="preserve"> pot </w:t>
      </w:r>
    </w:p>
    <w:p w14:paraId="6D9CB970" w14:textId="77777777" w:rsidR="008C76F1" w:rsidRDefault="008C76F1" w:rsidP="0032018F">
      <w:pPr>
        <w:pStyle w:val="ListParagraph"/>
        <w:numPr>
          <w:ilvl w:val="0"/>
          <w:numId w:val="8"/>
        </w:numPr>
      </w:pPr>
      <w:r>
        <w:t>Regular size spoon</w:t>
      </w:r>
    </w:p>
    <w:p w14:paraId="633BE8B6" w14:textId="77777777" w:rsidR="00CC4931" w:rsidRDefault="00CC4931" w:rsidP="0032018F">
      <w:pPr>
        <w:pStyle w:val="ListParagraph"/>
        <w:numPr>
          <w:ilvl w:val="0"/>
          <w:numId w:val="8"/>
        </w:numPr>
      </w:pPr>
      <w:r>
        <w:t xml:space="preserve">Small bowl </w:t>
      </w:r>
    </w:p>
    <w:p w14:paraId="46705E44" w14:textId="49125697" w:rsidR="00CC4931" w:rsidRDefault="00CC4931" w:rsidP="00E76257">
      <w:pPr>
        <w:pStyle w:val="Heading2"/>
      </w:pPr>
      <w:bookmarkStart w:id="8" w:name="_Toc94715420"/>
      <w:r>
        <w:t>Ingredients</w:t>
      </w:r>
      <w:bookmarkEnd w:id="8"/>
      <w:r>
        <w:t xml:space="preserve"> </w:t>
      </w:r>
    </w:p>
    <w:p w14:paraId="46BFE344" w14:textId="77777777" w:rsidR="00183EE3" w:rsidRDefault="00183EE3" w:rsidP="00183EE3">
      <w:pPr>
        <w:spacing w:after="0"/>
      </w:pPr>
      <w:bookmarkStart w:id="9" w:name="_Hlk94713243"/>
      <w:r>
        <w:t xml:space="preserve">*The following can be found in the cabinet right of the microwave </w:t>
      </w:r>
    </w:p>
    <w:p w14:paraId="7BAD69C7" w14:textId="4F685B04" w:rsidR="00183EE3" w:rsidRDefault="00183EE3" w:rsidP="00183EE3">
      <w:pPr>
        <w:spacing w:after="0"/>
      </w:pPr>
      <w:r>
        <w:t>and in the refrigerator*</w:t>
      </w:r>
    </w:p>
    <w:bookmarkEnd w:id="9"/>
    <w:p w14:paraId="3ABA7FEC" w14:textId="77777777" w:rsidR="00183EE3" w:rsidRPr="00183EE3" w:rsidRDefault="00183EE3" w:rsidP="00183EE3">
      <w:pPr>
        <w:spacing w:after="0"/>
      </w:pPr>
    </w:p>
    <w:p w14:paraId="08A49E1B" w14:textId="45B9B126" w:rsidR="008C76F1" w:rsidRDefault="00CC4931" w:rsidP="00CC4931">
      <w:pPr>
        <w:pStyle w:val="ListParagraph"/>
        <w:numPr>
          <w:ilvl w:val="0"/>
          <w:numId w:val="9"/>
        </w:numPr>
      </w:pPr>
      <w:r>
        <w:t xml:space="preserve">Water </w:t>
      </w:r>
    </w:p>
    <w:p w14:paraId="1841D501" w14:textId="4B75E92E" w:rsidR="00CC4931" w:rsidRDefault="00CC4931" w:rsidP="00CC4931">
      <w:pPr>
        <w:pStyle w:val="ListParagraph"/>
        <w:numPr>
          <w:ilvl w:val="0"/>
          <w:numId w:val="9"/>
        </w:numPr>
      </w:pPr>
      <w:r>
        <w:t xml:space="preserve">Salt </w:t>
      </w:r>
    </w:p>
    <w:p w14:paraId="05C14B61" w14:textId="499BD9CE" w:rsidR="00CC4931" w:rsidRDefault="00CC4931" w:rsidP="00CC4931">
      <w:pPr>
        <w:pStyle w:val="ListParagraph"/>
        <w:numPr>
          <w:ilvl w:val="0"/>
          <w:numId w:val="9"/>
        </w:numPr>
      </w:pPr>
      <w:r>
        <w:t xml:space="preserve">Old fashioned oats </w:t>
      </w:r>
    </w:p>
    <w:p w14:paraId="4FA43EE5" w14:textId="46E5F079" w:rsidR="008E4CF3" w:rsidRDefault="008E4CF3" w:rsidP="00CC4931">
      <w:pPr>
        <w:pStyle w:val="ListParagraph"/>
        <w:numPr>
          <w:ilvl w:val="0"/>
          <w:numId w:val="9"/>
        </w:numPr>
      </w:pPr>
      <w:r>
        <w:t xml:space="preserve">Chopped almonds </w:t>
      </w:r>
      <w:r w:rsidR="00456D3A" w:rsidRPr="00456D3A">
        <w:rPr>
          <w:b/>
          <w:bCs/>
        </w:rPr>
        <w:t>(Optional)</w:t>
      </w:r>
    </w:p>
    <w:p w14:paraId="1079D0AE" w14:textId="6FA55DE5" w:rsidR="008E4CF3" w:rsidRDefault="008E4CF3" w:rsidP="00CC4931">
      <w:pPr>
        <w:pStyle w:val="ListParagraph"/>
        <w:numPr>
          <w:ilvl w:val="0"/>
          <w:numId w:val="9"/>
        </w:numPr>
      </w:pPr>
      <w:r>
        <w:t xml:space="preserve">Sliced pear </w:t>
      </w:r>
      <w:r w:rsidR="00456D3A" w:rsidRPr="00456D3A">
        <w:rPr>
          <w:b/>
          <w:bCs/>
        </w:rPr>
        <w:t>(Optional)</w:t>
      </w:r>
    </w:p>
    <w:p w14:paraId="354EBA45" w14:textId="11FB453D" w:rsidR="008E4CF3" w:rsidRDefault="00E56908" w:rsidP="00CC4931">
      <w:pPr>
        <w:pStyle w:val="ListParagraph"/>
        <w:numPr>
          <w:ilvl w:val="0"/>
          <w:numId w:val="9"/>
        </w:numPr>
      </w:pPr>
      <w:r>
        <w:t xml:space="preserve">Ground cinnamon </w:t>
      </w:r>
    </w:p>
    <w:p w14:paraId="7DD44CCF" w14:textId="46CF239B" w:rsidR="00E56908" w:rsidRDefault="00E56908" w:rsidP="00CC4931">
      <w:pPr>
        <w:pStyle w:val="ListParagraph"/>
        <w:numPr>
          <w:ilvl w:val="0"/>
          <w:numId w:val="9"/>
        </w:numPr>
      </w:pPr>
      <w:r>
        <w:t xml:space="preserve">Vanilla extract </w:t>
      </w:r>
    </w:p>
    <w:p w14:paraId="2BA1122A" w14:textId="50F06012" w:rsidR="00E56908" w:rsidRDefault="00E56908" w:rsidP="00E56908">
      <w:pPr>
        <w:pStyle w:val="ListParagraph"/>
        <w:numPr>
          <w:ilvl w:val="0"/>
          <w:numId w:val="9"/>
        </w:numPr>
      </w:pPr>
      <w:r>
        <w:t xml:space="preserve">Honey </w:t>
      </w:r>
      <w:r w:rsidR="00456D3A">
        <w:rPr>
          <w:b/>
          <w:bCs/>
        </w:rPr>
        <w:t>(Optional)</w:t>
      </w:r>
    </w:p>
    <w:p w14:paraId="22BB175A" w14:textId="2865BB66" w:rsidR="00E56908" w:rsidRDefault="00602639" w:rsidP="00E76257">
      <w:pPr>
        <w:pStyle w:val="Heading2"/>
      </w:pPr>
      <w:bookmarkStart w:id="10" w:name="_Toc94715421"/>
      <w:r>
        <w:t>Steps</w:t>
      </w:r>
      <w:bookmarkEnd w:id="10"/>
    </w:p>
    <w:p w14:paraId="3BEC3AFD" w14:textId="7374FA01" w:rsidR="00602639" w:rsidRDefault="00602639" w:rsidP="00602639">
      <w:pPr>
        <w:pStyle w:val="ListParagraph"/>
        <w:numPr>
          <w:ilvl w:val="0"/>
          <w:numId w:val="10"/>
        </w:numPr>
      </w:pPr>
      <w:r>
        <w:t>Fill the pot with 3 ½ cups of water</w:t>
      </w:r>
      <w:r w:rsidR="009134D1">
        <w:t xml:space="preserve"> and add 1 pinch of salt</w:t>
      </w:r>
      <w:r w:rsidR="00CA705D">
        <w:t xml:space="preserve">. </w:t>
      </w:r>
    </w:p>
    <w:p w14:paraId="685CEE02" w14:textId="07F716E7" w:rsidR="00CA705D" w:rsidRDefault="00CA705D" w:rsidP="00602639">
      <w:pPr>
        <w:pStyle w:val="ListParagraph"/>
        <w:numPr>
          <w:ilvl w:val="0"/>
          <w:numId w:val="10"/>
        </w:numPr>
      </w:pPr>
      <w:r>
        <w:t xml:space="preserve">Turn on stove eye to high heat and place the pot of water on the stove. </w:t>
      </w:r>
    </w:p>
    <w:p w14:paraId="12B777D0" w14:textId="5416483E" w:rsidR="009134D1" w:rsidRDefault="009134D1" w:rsidP="002916A8">
      <w:pPr>
        <w:pStyle w:val="ListParagraph"/>
        <w:numPr>
          <w:ilvl w:val="0"/>
          <w:numId w:val="10"/>
        </w:numPr>
        <w:spacing w:after="0"/>
      </w:pPr>
      <w:r>
        <w:t>Once the water comes to a boil</w:t>
      </w:r>
      <w:r w:rsidR="00CA705D">
        <w:t xml:space="preserve">, </w:t>
      </w:r>
      <w:r w:rsidR="004314BA">
        <w:t xml:space="preserve">add 2 cups of </w:t>
      </w:r>
      <w:r w:rsidR="00390C8F">
        <w:t>oats</w:t>
      </w:r>
      <w:r w:rsidR="006C0009">
        <w:t xml:space="preserve">, reduce heat </w:t>
      </w:r>
      <w:r w:rsidR="00555734">
        <w:t xml:space="preserve">to low-medium. </w:t>
      </w:r>
      <w:r w:rsidR="00F352B5">
        <w:t>Stir oats often</w:t>
      </w:r>
      <w:r w:rsidR="00C54FB7">
        <w:t>, for 5 minutes.</w:t>
      </w:r>
    </w:p>
    <w:p w14:paraId="0E229948" w14:textId="002DE744" w:rsidR="00390C8F" w:rsidRDefault="002916A8" w:rsidP="002916A8">
      <w:pPr>
        <w:spacing w:after="0"/>
        <w:ind w:left="1080"/>
      </w:pPr>
      <w:r w:rsidRPr="002916A8">
        <w:rPr>
          <w:b/>
          <w:bCs/>
        </w:rPr>
        <w:t xml:space="preserve">Note: </w:t>
      </w:r>
      <w:r>
        <w:t>If you do not want to make that much oatmeal</w:t>
      </w:r>
      <w:r w:rsidR="001D7FBB">
        <w:t>, reduce measurements accordingly</w:t>
      </w:r>
      <w:r w:rsidR="006C0009">
        <w:t xml:space="preserve">. </w:t>
      </w:r>
    </w:p>
    <w:p w14:paraId="30A618A3" w14:textId="08CCF794" w:rsidR="006C0009" w:rsidRDefault="0006271F" w:rsidP="006C0009">
      <w:pPr>
        <w:pStyle w:val="ListParagraph"/>
        <w:numPr>
          <w:ilvl w:val="0"/>
          <w:numId w:val="10"/>
        </w:numPr>
        <w:spacing w:after="0"/>
      </w:pPr>
      <w:r>
        <w:t xml:space="preserve">Add 1 tsp. of cinnamon and </w:t>
      </w:r>
      <w:r w:rsidR="00421F7B">
        <w:t xml:space="preserve">½ tsp. of vanilla into </w:t>
      </w:r>
      <w:r w:rsidR="00BC2B53">
        <w:t xml:space="preserve">pot. Stir. </w:t>
      </w:r>
    </w:p>
    <w:p w14:paraId="5967BD9B" w14:textId="6571EDBC" w:rsidR="00BC2B53" w:rsidRDefault="00BC2B53" w:rsidP="006C0009">
      <w:pPr>
        <w:pStyle w:val="ListParagraph"/>
        <w:numPr>
          <w:ilvl w:val="0"/>
          <w:numId w:val="10"/>
        </w:numPr>
        <w:spacing w:after="0"/>
      </w:pPr>
      <w:r>
        <w:t>Continue cooking for 2 minutes or until oats are creamy.</w:t>
      </w:r>
    </w:p>
    <w:p w14:paraId="221B321B" w14:textId="469C33A7" w:rsidR="000C198A" w:rsidRDefault="00B32635" w:rsidP="006C0009">
      <w:pPr>
        <w:pStyle w:val="ListParagraph"/>
        <w:numPr>
          <w:ilvl w:val="0"/>
          <w:numId w:val="10"/>
        </w:numPr>
        <w:spacing w:after="0"/>
      </w:pPr>
      <w:r>
        <w:t>When done, place oats into a small bowl</w:t>
      </w:r>
      <w:r w:rsidR="00880B6A">
        <w:t xml:space="preserve">. </w:t>
      </w:r>
    </w:p>
    <w:p w14:paraId="5CDC98C8" w14:textId="40D9BC37" w:rsidR="00880B6A" w:rsidRDefault="00880B6A" w:rsidP="00880B6A">
      <w:pPr>
        <w:spacing w:after="0"/>
        <w:ind w:left="720"/>
      </w:pPr>
      <w:r>
        <w:rPr>
          <w:b/>
          <w:bCs/>
        </w:rPr>
        <w:t xml:space="preserve">       </w:t>
      </w:r>
      <w:r w:rsidRPr="00880B6A">
        <w:rPr>
          <w:b/>
          <w:bCs/>
        </w:rPr>
        <w:t xml:space="preserve">(Optional) </w:t>
      </w:r>
      <w:r>
        <w:t xml:space="preserve">Add ¼ </w:t>
      </w:r>
      <w:r w:rsidR="00386227">
        <w:t xml:space="preserve">sliced pear and </w:t>
      </w:r>
      <w:r w:rsidR="00CA265D">
        <w:t>1 t</w:t>
      </w:r>
      <w:r w:rsidR="0056208E">
        <w:t>bsp.</w:t>
      </w:r>
      <w:r w:rsidR="00386227">
        <w:t xml:space="preserve"> </w:t>
      </w:r>
      <w:r w:rsidR="00456D3A">
        <w:t xml:space="preserve">chopped almonds. </w:t>
      </w:r>
      <w:r w:rsidR="00E76257">
        <w:t xml:space="preserve">Top with 1 tsp. of honey. </w:t>
      </w:r>
    </w:p>
    <w:p w14:paraId="79F2AE2C" w14:textId="557EE7E4" w:rsidR="00CA265D" w:rsidRDefault="00CA265D" w:rsidP="00880B6A">
      <w:pPr>
        <w:spacing w:after="0"/>
        <w:ind w:left="720"/>
      </w:pPr>
    </w:p>
    <w:p w14:paraId="13C8EFF3" w14:textId="54E5B646" w:rsidR="00CA265D" w:rsidRDefault="00A25CC0" w:rsidP="00880B6A">
      <w:pPr>
        <w:spacing w:after="0"/>
        <w:ind w:left="720"/>
      </w:pPr>
      <w:r>
        <w:rPr>
          <w:noProof/>
        </w:rPr>
        <w:drawing>
          <wp:anchor distT="0" distB="0" distL="114300" distR="114300" simplePos="0" relativeHeight="251658245" behindDoc="0" locked="0" layoutInCell="1" allowOverlap="1" wp14:anchorId="33E64542" wp14:editId="390AC62F">
            <wp:simplePos x="0" y="0"/>
            <wp:positionH relativeFrom="margin">
              <wp:posOffset>-491490</wp:posOffset>
            </wp:positionH>
            <wp:positionV relativeFrom="paragraph">
              <wp:posOffset>106892</wp:posOffset>
            </wp:positionV>
            <wp:extent cx="3978910" cy="1986280"/>
            <wp:effectExtent l="0" t="0" r="2540" b="0"/>
            <wp:wrapSquare wrapText="bothSides"/>
            <wp:docPr id="5" name="Picture 5" descr="Oatmeal with Pear and Almo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atmeal with Pear and Almonds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8910" cy="198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F8E89C" w14:textId="52DB4179" w:rsidR="00CA265D" w:rsidRDefault="00CA265D" w:rsidP="00880B6A">
      <w:pPr>
        <w:spacing w:after="0"/>
        <w:ind w:left="720"/>
      </w:pPr>
    </w:p>
    <w:p w14:paraId="32953F8E" w14:textId="3571415F" w:rsidR="00CA265D" w:rsidRDefault="00CA265D" w:rsidP="00880B6A">
      <w:pPr>
        <w:spacing w:after="0"/>
        <w:ind w:left="720"/>
      </w:pPr>
    </w:p>
    <w:p w14:paraId="6FEC7F9D" w14:textId="77777777" w:rsidR="00CA265D" w:rsidRDefault="00CA265D" w:rsidP="00880B6A">
      <w:pPr>
        <w:spacing w:after="0"/>
        <w:ind w:left="720"/>
      </w:pPr>
    </w:p>
    <w:p w14:paraId="1C5C7491" w14:textId="77777777" w:rsidR="00CA265D" w:rsidRDefault="00CA265D" w:rsidP="00880B6A">
      <w:pPr>
        <w:spacing w:after="0"/>
        <w:ind w:left="720"/>
      </w:pPr>
    </w:p>
    <w:p w14:paraId="25AACDC3" w14:textId="11AFAF7F" w:rsidR="00CA265D" w:rsidRDefault="00CA265D" w:rsidP="00880B6A">
      <w:pPr>
        <w:spacing w:after="0"/>
        <w:ind w:left="720"/>
      </w:pPr>
    </w:p>
    <w:p w14:paraId="573647E4" w14:textId="77777777" w:rsidR="00CA265D" w:rsidRDefault="00CA265D" w:rsidP="00880B6A">
      <w:pPr>
        <w:spacing w:after="0"/>
        <w:ind w:left="720"/>
      </w:pPr>
    </w:p>
    <w:p w14:paraId="7CB02FB6" w14:textId="1CA313E0" w:rsidR="00CA265D" w:rsidRDefault="00CA265D" w:rsidP="00880B6A">
      <w:pPr>
        <w:spacing w:after="0"/>
        <w:ind w:left="720"/>
      </w:pPr>
    </w:p>
    <w:p w14:paraId="62E61A3A" w14:textId="7D851E01" w:rsidR="00CA265D" w:rsidRDefault="00FB0150" w:rsidP="00A25CC0">
      <w:pPr>
        <w:spacing w:after="0"/>
        <w:rPr>
          <w:sz w:val="18"/>
          <w:szCs w:val="18"/>
        </w:rPr>
      </w:pPr>
      <w:r w:rsidRPr="00A60543">
        <w:rPr>
          <w:b/>
          <w:bCs/>
          <w:sz w:val="20"/>
          <w:szCs w:val="20"/>
        </w:rPr>
        <w:t>Figure 4.</w:t>
      </w:r>
      <w:r w:rsidR="00A60543" w:rsidRPr="00A60543">
        <w:rPr>
          <w:b/>
          <w:bCs/>
          <w:sz w:val="20"/>
          <w:szCs w:val="20"/>
        </w:rPr>
        <w:t xml:space="preserve"> Oatmeal with Pears and Almonds</w:t>
      </w:r>
      <w:r w:rsidR="00A25CC0">
        <w:rPr>
          <w:b/>
          <w:bCs/>
          <w:sz w:val="20"/>
          <w:szCs w:val="20"/>
        </w:rPr>
        <w:t xml:space="preserve"> </w:t>
      </w:r>
      <w:hyperlink r:id="rId17" w:history="1">
        <w:r w:rsidR="00A25CC0" w:rsidRPr="00DC7403">
          <w:rPr>
            <w:rStyle w:val="Hyperlink"/>
            <w:sz w:val="18"/>
            <w:szCs w:val="18"/>
          </w:rPr>
          <w:t>https://www.today.com/recipes/oatmeal-pear-almonds-recipe-t165151</w:t>
        </w:r>
      </w:hyperlink>
    </w:p>
    <w:p w14:paraId="51D1FFB6" w14:textId="77777777" w:rsidR="007B2C2E" w:rsidRDefault="007B2C2E" w:rsidP="00A25CC0">
      <w:pPr>
        <w:spacing w:after="0"/>
        <w:rPr>
          <w:sz w:val="18"/>
          <w:szCs w:val="18"/>
        </w:rPr>
      </w:pPr>
    </w:p>
    <w:p w14:paraId="78883FE2" w14:textId="44F4287B" w:rsidR="007B2C2E" w:rsidRDefault="007414F3" w:rsidP="007414F3">
      <w:pPr>
        <w:pStyle w:val="Heading1"/>
      </w:pPr>
      <w:bookmarkStart w:id="11" w:name="_Toc94715422"/>
      <w:r>
        <w:lastRenderedPageBreak/>
        <w:t>Welcome!</w:t>
      </w:r>
      <w:bookmarkEnd w:id="11"/>
      <w:r>
        <w:t xml:space="preserve"> </w:t>
      </w:r>
    </w:p>
    <w:p w14:paraId="64AC3CC7" w14:textId="69FF58CF" w:rsidR="007414F3" w:rsidRDefault="007414F3" w:rsidP="007414F3">
      <w:r>
        <w:t xml:space="preserve">Hey mom! </w:t>
      </w:r>
      <w:r w:rsidR="001430C7">
        <w:t xml:space="preserve">I am sorry I could not be there to help with breakfast this morning, but </w:t>
      </w:r>
      <w:r w:rsidR="004579EA">
        <w:t xml:space="preserve">here are </w:t>
      </w:r>
      <w:r w:rsidR="001430C7">
        <w:t xml:space="preserve">two </w:t>
      </w:r>
      <w:r w:rsidR="00D53833">
        <w:t xml:space="preserve">super simple </w:t>
      </w:r>
      <w:r w:rsidR="001430C7">
        <w:t>recipes I really like</w:t>
      </w:r>
      <w:r w:rsidR="00D87996">
        <w:t xml:space="preserve"> to</w:t>
      </w:r>
      <w:r w:rsidR="00744018">
        <w:t xml:space="preserve"> make on the go</w:t>
      </w:r>
      <w:r w:rsidR="00D251EF">
        <w:t>,</w:t>
      </w:r>
      <w:r w:rsidR="001430C7">
        <w:t xml:space="preserve"> </w:t>
      </w:r>
      <w:r w:rsidR="004579EA">
        <w:t xml:space="preserve">and I think you should try them! </w:t>
      </w:r>
      <w:r w:rsidR="00744018">
        <w:t xml:space="preserve">This way, you’ll know I actually eat </w:t>
      </w:r>
      <w:r w:rsidR="001E6662">
        <w:t>decent</w:t>
      </w:r>
      <w:r w:rsidR="00293227">
        <w:t xml:space="preserve"> when I am not </w:t>
      </w:r>
      <w:r w:rsidR="001E6662">
        <w:t xml:space="preserve">living at home. </w:t>
      </w:r>
      <w:r w:rsidR="00C0447C">
        <w:t>I also left Armando two vegan re</w:t>
      </w:r>
      <w:r w:rsidR="00D251EF">
        <w:t xml:space="preserve">cipes </w:t>
      </w:r>
      <w:r w:rsidR="00CE3AC0">
        <w:t xml:space="preserve">if you would like to try those instead! </w:t>
      </w:r>
    </w:p>
    <w:p w14:paraId="24A6733C" w14:textId="3645DBE8" w:rsidR="00E762BE" w:rsidRDefault="00CE3AC0" w:rsidP="00963B08">
      <w:pPr>
        <w:pStyle w:val="Heading1"/>
      </w:pPr>
      <w:bookmarkStart w:id="12" w:name="_Toc94715423"/>
      <w:r>
        <w:t>How to Make</w:t>
      </w:r>
      <w:r w:rsidR="002B6F59">
        <w:t xml:space="preserve"> a</w:t>
      </w:r>
      <w:r>
        <w:t xml:space="preserve"> </w:t>
      </w:r>
      <w:r w:rsidR="002B6F59">
        <w:t xml:space="preserve">Sausage, Egg, and Cheese English Muffin in </w:t>
      </w:r>
      <w:r w:rsidR="009026F6">
        <w:t>My Kitchen</w:t>
      </w:r>
      <w:bookmarkEnd w:id="12"/>
      <w:r w:rsidR="00C11FED">
        <w:t xml:space="preserve"> </w:t>
      </w:r>
      <w:r w:rsidR="00C11FED" w:rsidRPr="00C11FED">
        <w:rPr>
          <w:b/>
          <w:bCs/>
          <w:sz w:val="20"/>
          <w:szCs w:val="20"/>
        </w:rPr>
        <w:t>(Figure 5)</w:t>
      </w:r>
    </w:p>
    <w:p w14:paraId="75E510C1" w14:textId="56A6B5EA" w:rsidR="00CE3AC0" w:rsidRDefault="0009153D" w:rsidP="0009153D">
      <w:r>
        <w:t>This task includes instructions on making a</w:t>
      </w:r>
      <w:r w:rsidR="0037452F">
        <w:t xml:space="preserve"> sausage, egg, and cheese English muffin sandwich. I hope you like it!</w:t>
      </w:r>
      <w:r w:rsidR="009026F6">
        <w:t xml:space="preserve"> </w:t>
      </w:r>
    </w:p>
    <w:p w14:paraId="20A1E454" w14:textId="3A37ADB9" w:rsidR="0037452F" w:rsidRDefault="0037452F" w:rsidP="00995DEC">
      <w:pPr>
        <w:pStyle w:val="Heading2"/>
      </w:pPr>
      <w:bookmarkStart w:id="13" w:name="_Toc94715424"/>
      <w:r>
        <w:t>Tools</w:t>
      </w:r>
      <w:bookmarkEnd w:id="13"/>
      <w:r>
        <w:t xml:space="preserve"> </w:t>
      </w:r>
    </w:p>
    <w:p w14:paraId="43C8EE7D" w14:textId="6B9D63BF" w:rsidR="007A68BA" w:rsidRPr="007A68BA" w:rsidRDefault="007A68BA" w:rsidP="007A68BA">
      <w:r>
        <w:t>*The following can be found in the cabinet left of the refrigerator and the drawer beside the sink*</w:t>
      </w:r>
    </w:p>
    <w:p w14:paraId="563C9D05" w14:textId="0B25B71C" w:rsidR="00694AEF" w:rsidRDefault="009554CD" w:rsidP="00694AEF">
      <w:pPr>
        <w:pStyle w:val="ListParagraph"/>
        <w:numPr>
          <w:ilvl w:val="0"/>
          <w:numId w:val="11"/>
        </w:numPr>
      </w:pPr>
      <w:r>
        <w:t xml:space="preserve">Skillet </w:t>
      </w:r>
    </w:p>
    <w:p w14:paraId="0A50E2EC" w14:textId="24F7535F" w:rsidR="00D871B2" w:rsidRDefault="009554CD" w:rsidP="00575F7E">
      <w:pPr>
        <w:pStyle w:val="ListParagraph"/>
        <w:numPr>
          <w:ilvl w:val="0"/>
          <w:numId w:val="11"/>
        </w:numPr>
      </w:pPr>
      <w:r>
        <w:t>Spatula</w:t>
      </w:r>
    </w:p>
    <w:p w14:paraId="0B7E47C0" w14:textId="4E02A699" w:rsidR="009554CD" w:rsidRPr="00694AEF" w:rsidRDefault="00D871B2" w:rsidP="00575F7E">
      <w:pPr>
        <w:pStyle w:val="ListParagraph"/>
        <w:numPr>
          <w:ilvl w:val="0"/>
          <w:numId w:val="11"/>
        </w:numPr>
      </w:pPr>
      <w:r>
        <w:t>Small bowl</w:t>
      </w:r>
      <w:r w:rsidR="009554CD">
        <w:t xml:space="preserve"> </w:t>
      </w:r>
    </w:p>
    <w:p w14:paraId="1408F3A9" w14:textId="3CD99110" w:rsidR="0037452F" w:rsidRDefault="00995DEC" w:rsidP="00995DEC">
      <w:pPr>
        <w:pStyle w:val="Heading2"/>
      </w:pPr>
      <w:bookmarkStart w:id="14" w:name="_Toc94715425"/>
      <w:r>
        <w:t>Ingredients</w:t>
      </w:r>
      <w:bookmarkEnd w:id="14"/>
      <w:r>
        <w:t xml:space="preserve"> </w:t>
      </w:r>
    </w:p>
    <w:p w14:paraId="07930B18" w14:textId="1E5F8F18" w:rsidR="007A68BA" w:rsidRDefault="007A68BA" w:rsidP="007A68BA">
      <w:pPr>
        <w:spacing w:after="0"/>
      </w:pPr>
      <w:r>
        <w:t>*The following can be found in the cabinet right of the microwave and in the refrigerator*</w:t>
      </w:r>
    </w:p>
    <w:p w14:paraId="746335FE" w14:textId="674B0422" w:rsidR="007A68BA" w:rsidRPr="007A68BA" w:rsidRDefault="007A68BA" w:rsidP="007A68BA">
      <w:pPr>
        <w:spacing w:after="0"/>
      </w:pPr>
    </w:p>
    <w:p w14:paraId="206BEFE6" w14:textId="310F866D" w:rsidR="00E24A46" w:rsidRDefault="00E24A46" w:rsidP="00E24A46">
      <w:pPr>
        <w:pStyle w:val="ListParagraph"/>
        <w:numPr>
          <w:ilvl w:val="0"/>
          <w:numId w:val="12"/>
        </w:numPr>
      </w:pPr>
      <w:r>
        <w:t>English muffin</w:t>
      </w:r>
    </w:p>
    <w:p w14:paraId="0644AE85" w14:textId="623F00D6" w:rsidR="00E24A46" w:rsidRDefault="00575F7E" w:rsidP="00E24A46">
      <w:pPr>
        <w:pStyle w:val="ListParagraph"/>
        <w:numPr>
          <w:ilvl w:val="0"/>
          <w:numId w:val="12"/>
        </w:numPr>
      </w:pPr>
      <w:r>
        <w:t xml:space="preserve">1 or 2 eggs </w:t>
      </w:r>
    </w:p>
    <w:p w14:paraId="4075A33F" w14:textId="1ABC2144" w:rsidR="00575F7E" w:rsidRDefault="00351CFA" w:rsidP="009554CD">
      <w:pPr>
        <w:pStyle w:val="ListParagraph"/>
        <w:numPr>
          <w:ilvl w:val="0"/>
          <w:numId w:val="12"/>
        </w:numPr>
      </w:pPr>
      <w:r>
        <w:t xml:space="preserve">American or provolone cheese </w:t>
      </w:r>
    </w:p>
    <w:p w14:paraId="42A4A3D6" w14:textId="77777777" w:rsidR="000D2DCF" w:rsidRDefault="003B4E39" w:rsidP="000D2DCF">
      <w:pPr>
        <w:pStyle w:val="ListParagraph"/>
        <w:numPr>
          <w:ilvl w:val="0"/>
          <w:numId w:val="12"/>
        </w:numPr>
      </w:pPr>
      <w:r>
        <w:t xml:space="preserve">½ an inch slice of ground sausage </w:t>
      </w:r>
    </w:p>
    <w:p w14:paraId="39EA7CEE" w14:textId="754144F5" w:rsidR="000D2DCF" w:rsidRPr="00694AEF" w:rsidRDefault="000D2DCF" w:rsidP="000D2DCF">
      <w:pPr>
        <w:pStyle w:val="ListParagraph"/>
        <w:numPr>
          <w:ilvl w:val="0"/>
          <w:numId w:val="12"/>
        </w:numPr>
      </w:pPr>
      <w:r>
        <w:t xml:space="preserve">Vegetable oil </w:t>
      </w:r>
      <w:r w:rsidR="00FC2196">
        <w:t>(to grease pan)</w:t>
      </w:r>
    </w:p>
    <w:p w14:paraId="20277CC2" w14:textId="54146915" w:rsidR="00FC2196" w:rsidRDefault="00995DEC" w:rsidP="00FC2196">
      <w:pPr>
        <w:pStyle w:val="Heading2"/>
      </w:pPr>
      <w:bookmarkStart w:id="15" w:name="_Toc94715426"/>
      <w:r>
        <w:t>Steps</w:t>
      </w:r>
      <w:bookmarkEnd w:id="15"/>
      <w:r>
        <w:t xml:space="preserve"> </w:t>
      </w:r>
    </w:p>
    <w:p w14:paraId="482EBA38" w14:textId="625A6BE2" w:rsidR="00D878F3" w:rsidRDefault="00D878F3" w:rsidP="00FC2196">
      <w:pPr>
        <w:pStyle w:val="ListParagraph"/>
        <w:numPr>
          <w:ilvl w:val="0"/>
          <w:numId w:val="14"/>
        </w:numPr>
      </w:pPr>
      <w:r>
        <w:t>Turn stove on to medium</w:t>
      </w:r>
      <w:r w:rsidR="005A0DA1">
        <w:t>-high and oil skillet.</w:t>
      </w:r>
    </w:p>
    <w:p w14:paraId="62AF28F2" w14:textId="6011450C" w:rsidR="00DC1D43" w:rsidRDefault="00DC1D43" w:rsidP="00250D4A">
      <w:pPr>
        <w:pStyle w:val="ListParagraph"/>
        <w:spacing w:after="0"/>
        <w:ind w:firstLine="720"/>
      </w:pPr>
      <w:r w:rsidRPr="00DC1D43">
        <w:rPr>
          <w:b/>
          <w:bCs/>
        </w:rPr>
        <w:t xml:space="preserve">Caution: </w:t>
      </w:r>
      <w:r>
        <w:t xml:space="preserve">May have to turn down quicker than other stoves, this one heats quickly. </w:t>
      </w:r>
    </w:p>
    <w:p w14:paraId="21567D2F" w14:textId="21F9490D" w:rsidR="008D2A5D" w:rsidRDefault="00D871B2" w:rsidP="008D2A5D">
      <w:pPr>
        <w:pStyle w:val="ListParagraph"/>
        <w:numPr>
          <w:ilvl w:val="0"/>
          <w:numId w:val="14"/>
        </w:numPr>
      </w:pPr>
      <w:r>
        <w:t>Beat 2 eggs in a small bowl</w:t>
      </w:r>
      <w:r w:rsidR="005A0DA1">
        <w:t xml:space="preserve"> </w:t>
      </w:r>
      <w:r w:rsidR="008D2A5D">
        <w:t>and pour into skillet</w:t>
      </w:r>
      <w:r w:rsidR="00DC4EDD">
        <w:t>.</w:t>
      </w:r>
    </w:p>
    <w:p w14:paraId="7BD3CEB5" w14:textId="77777777" w:rsidR="00250D4A" w:rsidRDefault="00DC4EDD" w:rsidP="00250D4A">
      <w:pPr>
        <w:pStyle w:val="ListParagraph"/>
        <w:numPr>
          <w:ilvl w:val="1"/>
          <w:numId w:val="14"/>
        </w:numPr>
      </w:pPr>
      <w:r>
        <w:t>Allow eggs to sit until they begin to bubble</w:t>
      </w:r>
      <w:r w:rsidR="00504148">
        <w:t xml:space="preserve">. </w:t>
      </w:r>
    </w:p>
    <w:p w14:paraId="1D0A537B" w14:textId="43B465D6" w:rsidR="008D2A5D" w:rsidRDefault="00250D4A" w:rsidP="00250D4A">
      <w:pPr>
        <w:pStyle w:val="ListParagraph"/>
        <w:numPr>
          <w:ilvl w:val="1"/>
          <w:numId w:val="14"/>
        </w:numPr>
      </w:pPr>
      <w:r>
        <w:t>F</w:t>
      </w:r>
      <w:r w:rsidR="00504148">
        <w:t xml:space="preserve">old the egg and finish </w:t>
      </w:r>
      <w:r w:rsidR="00DC1D43">
        <w:t xml:space="preserve">cooking for 1 minute. Set eggs to side. </w:t>
      </w:r>
    </w:p>
    <w:p w14:paraId="368AB49A" w14:textId="3D1E51F2" w:rsidR="00FC2196" w:rsidRDefault="00F94D48" w:rsidP="00FC2196">
      <w:pPr>
        <w:pStyle w:val="ListParagraph"/>
        <w:numPr>
          <w:ilvl w:val="0"/>
          <w:numId w:val="14"/>
        </w:numPr>
      </w:pPr>
      <w:r>
        <w:rPr>
          <w:noProof/>
        </w:rPr>
        <w:drawing>
          <wp:anchor distT="0" distB="0" distL="114300" distR="114300" simplePos="0" relativeHeight="251658247" behindDoc="0" locked="0" layoutInCell="1" allowOverlap="1" wp14:anchorId="0B1BF652" wp14:editId="688C13CF">
            <wp:simplePos x="0" y="0"/>
            <wp:positionH relativeFrom="margin">
              <wp:align>right</wp:align>
            </wp:positionH>
            <wp:positionV relativeFrom="paragraph">
              <wp:posOffset>119380</wp:posOffset>
            </wp:positionV>
            <wp:extent cx="1531620" cy="1531620"/>
            <wp:effectExtent l="0" t="0" r="0" b="0"/>
            <wp:wrapSquare wrapText="bothSides"/>
            <wp:docPr id="7" name="Picture 7" descr="A cheeseburger on a plat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cheeseburger on a plat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53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51FA7">
        <w:t xml:space="preserve">Slice ½ </w:t>
      </w:r>
      <w:r w:rsidR="00197E6C">
        <w:t xml:space="preserve">inch </w:t>
      </w:r>
      <w:r w:rsidR="00C51FA7">
        <w:t xml:space="preserve">of </w:t>
      </w:r>
      <w:r w:rsidR="00197E6C">
        <w:t xml:space="preserve">ground </w:t>
      </w:r>
      <w:r w:rsidR="00C51FA7">
        <w:t xml:space="preserve">sausage </w:t>
      </w:r>
      <w:r w:rsidR="00C15E2B">
        <w:t>patties</w:t>
      </w:r>
      <w:r w:rsidR="004D58B9">
        <w:t>.</w:t>
      </w:r>
    </w:p>
    <w:p w14:paraId="2238C4B6" w14:textId="7E2ED86E" w:rsidR="00FC2196" w:rsidRDefault="00177BC7" w:rsidP="00596A98">
      <w:pPr>
        <w:pStyle w:val="ListParagraph"/>
        <w:numPr>
          <w:ilvl w:val="0"/>
          <w:numId w:val="14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71" behindDoc="0" locked="0" layoutInCell="1" allowOverlap="1" wp14:anchorId="50B2CD09" wp14:editId="20EE035C">
                <wp:simplePos x="0" y="0"/>
                <wp:positionH relativeFrom="column">
                  <wp:posOffset>3486150</wp:posOffset>
                </wp:positionH>
                <wp:positionV relativeFrom="paragraph">
                  <wp:posOffset>1416050</wp:posOffset>
                </wp:positionV>
                <wp:extent cx="3028950" cy="838200"/>
                <wp:effectExtent l="0" t="0" r="19050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28950" cy="838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32532ABE" w14:textId="77777777" w:rsidR="00177BC7" w:rsidRPr="00177BC7" w:rsidRDefault="00177BC7" w:rsidP="00177BC7">
                            <w:pPr>
                              <w:spacing w:after="0"/>
                              <w:ind w:left="720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177BC7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Figure 5. Sausage, Egg, and Cheese English Muffin </w:t>
                            </w:r>
                          </w:p>
                          <w:p w14:paraId="3B9B92D7" w14:textId="77777777" w:rsidR="00177BC7" w:rsidRPr="00177BC7" w:rsidRDefault="00177BC7" w:rsidP="00177BC7">
                            <w:pPr>
                              <w:spacing w:after="0"/>
                              <w:ind w:left="720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177BC7"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  <w:t>Picture from:</w:t>
                            </w:r>
                          </w:p>
                          <w:p w14:paraId="5A5D1773" w14:textId="77777777" w:rsidR="00177BC7" w:rsidRPr="00177BC7" w:rsidRDefault="002C76C8" w:rsidP="00177BC7">
                            <w:pPr>
                              <w:spacing w:after="0"/>
                              <w:ind w:left="720"/>
                              <w:rPr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hyperlink r:id="rId19" w:history="1">
                              <w:r w:rsidR="00177BC7" w:rsidRPr="00177BC7">
                                <w:rPr>
                                  <w:rStyle w:val="Hyperlink"/>
                                  <w:b/>
                                  <w:bCs/>
                                  <w:sz w:val="18"/>
                                  <w:szCs w:val="18"/>
                                </w:rPr>
                                <w:t>https://www.reddit.com/r/food/comments/f2exs2/homemade_sausage_egg_and_cheese_english_muffin/</w:t>
                              </w:r>
                            </w:hyperlink>
                          </w:p>
                          <w:p w14:paraId="4D319E62" w14:textId="77777777" w:rsidR="00177BC7" w:rsidRDefault="00177BC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0B2CD09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8" type="#_x0000_t202" style="position:absolute;left:0;text-align:left;margin-left:274.5pt;margin-top:111.5pt;width:238.5pt;height:66pt;z-index:25165927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" fillcolor="white [3201]" strokecolor="white [3212]" strokeweight=".5pt">
                <v:textbox>
                  <w:txbxContent>
                    <w:p w14:paraId="32532ABE" w14:textId="77777777" w:rsidR="00177BC7" w:rsidRPr="00177BC7" w:rsidRDefault="00177BC7" w:rsidP="00177BC7">
                      <w:pPr>
                        <w:spacing w:after="0"/>
                        <w:ind w:left="720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177BC7">
                        <w:rPr>
                          <w:b/>
                          <w:bCs/>
                          <w:sz w:val="18"/>
                          <w:szCs w:val="18"/>
                        </w:rPr>
                        <w:t xml:space="preserve">Figure 5. Sausage, Egg, and Cheese English Muffin </w:t>
                      </w:r>
                    </w:p>
                    <w:p w14:paraId="3B9B92D7" w14:textId="77777777" w:rsidR="00177BC7" w:rsidRPr="00177BC7" w:rsidRDefault="00177BC7" w:rsidP="00177BC7">
                      <w:pPr>
                        <w:spacing w:after="0"/>
                        <w:ind w:left="720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r w:rsidRPr="00177BC7">
                        <w:rPr>
                          <w:b/>
                          <w:bCs/>
                          <w:sz w:val="18"/>
                          <w:szCs w:val="18"/>
                        </w:rPr>
                        <w:t>Picture from:</w:t>
                      </w:r>
                    </w:p>
                    <w:p w14:paraId="5A5D1773" w14:textId="77777777" w:rsidR="00177BC7" w:rsidRPr="00177BC7" w:rsidRDefault="00177BC7" w:rsidP="00177BC7">
                      <w:pPr>
                        <w:spacing w:after="0"/>
                        <w:ind w:left="720"/>
                        <w:rPr>
                          <w:b/>
                          <w:bCs/>
                          <w:sz w:val="18"/>
                          <w:szCs w:val="18"/>
                        </w:rPr>
                      </w:pPr>
                      <w:hyperlink r:id="rId20" w:history="1">
                        <w:r w:rsidRPr="00177BC7">
                          <w:rPr>
                            <w:rStyle w:val="Hyperlink"/>
                            <w:b/>
                            <w:bCs/>
                            <w:sz w:val="18"/>
                            <w:szCs w:val="18"/>
                          </w:rPr>
                          <w:t>https://www.reddit.com/r/food/comments/f2exs2/homemade_sausage_egg_and_cheese_english_muffin/</w:t>
                        </w:r>
                      </w:hyperlink>
                    </w:p>
                    <w:p w14:paraId="4D319E62" w14:textId="77777777" w:rsidR="00177BC7" w:rsidRDefault="00177BC7"/>
                  </w:txbxContent>
                </v:textbox>
              </v:shape>
            </w:pict>
          </mc:Fallback>
        </mc:AlternateContent>
      </w:r>
      <w:r w:rsidR="00F230DB">
        <w:t>Leaving stove on medium-high heat, recoat skillet and place back on the stove</w:t>
      </w:r>
      <w:r w:rsidR="004D58B9">
        <w:t>.</w:t>
      </w:r>
    </w:p>
    <w:p w14:paraId="4DE59CC3" w14:textId="7F3F33D2" w:rsidR="00FC2196" w:rsidRDefault="00627EC8" w:rsidP="00FC2196">
      <w:pPr>
        <w:pStyle w:val="ListParagraph"/>
        <w:numPr>
          <w:ilvl w:val="0"/>
          <w:numId w:val="14"/>
        </w:numPr>
      </w:pPr>
      <w:r>
        <w:t xml:space="preserve">Place sausage in skillet for 3 minutes on each side. </w:t>
      </w:r>
      <w:r w:rsidR="00694278">
        <w:t>Set to the side when done.</w:t>
      </w:r>
    </w:p>
    <w:p w14:paraId="76D7E825" w14:textId="3D237B3C" w:rsidR="00FC2196" w:rsidRDefault="00694278" w:rsidP="00177BC7">
      <w:pPr>
        <w:pStyle w:val="ListParagraph"/>
        <w:numPr>
          <w:ilvl w:val="0"/>
          <w:numId w:val="14"/>
        </w:numPr>
      </w:pPr>
      <w:r>
        <w:t xml:space="preserve">Wash </w:t>
      </w:r>
      <w:r w:rsidR="0056591B">
        <w:t xml:space="preserve">and dry </w:t>
      </w:r>
      <w:r w:rsidR="00BE41A2">
        <w:t>skillet</w:t>
      </w:r>
      <w:r w:rsidR="0056591B">
        <w:t xml:space="preserve">, then coat with butter. </w:t>
      </w:r>
    </w:p>
    <w:p w14:paraId="74634513" w14:textId="0F742656" w:rsidR="0056591B" w:rsidRDefault="00B10040" w:rsidP="00FC2196">
      <w:pPr>
        <w:pStyle w:val="ListParagraph"/>
        <w:numPr>
          <w:ilvl w:val="0"/>
          <w:numId w:val="14"/>
        </w:numPr>
      </w:pPr>
      <w:r>
        <w:t xml:space="preserve">Lower the heat to medium and put the English muffin into the </w:t>
      </w:r>
      <w:r w:rsidR="00BE41A2">
        <w:t>skillet</w:t>
      </w:r>
      <w:r>
        <w:t xml:space="preserve"> until it turns golden brown. </w:t>
      </w:r>
    </w:p>
    <w:p w14:paraId="5B8BB705" w14:textId="77777777" w:rsidR="00CA4320" w:rsidRDefault="00BE41A2" w:rsidP="00CA4320">
      <w:pPr>
        <w:pStyle w:val="ListParagraph"/>
        <w:numPr>
          <w:ilvl w:val="0"/>
          <w:numId w:val="14"/>
        </w:numPr>
      </w:pPr>
      <w:r>
        <w:t xml:space="preserve">While still in the skillet, place sausage, egg, and cheese on to muffin. </w:t>
      </w:r>
      <w:r w:rsidR="00671928">
        <w:t>P</w:t>
      </w:r>
      <w:r w:rsidR="00964B60">
        <w:t xml:space="preserve">ut the muffin together. </w:t>
      </w:r>
    </w:p>
    <w:p w14:paraId="52702D2B" w14:textId="068C9DBB" w:rsidR="002C1449" w:rsidRDefault="00322353" w:rsidP="00CA4320">
      <w:pPr>
        <w:pStyle w:val="ListParagraph"/>
        <w:numPr>
          <w:ilvl w:val="0"/>
          <w:numId w:val="14"/>
        </w:numPr>
      </w:pPr>
      <w:r>
        <w:t>Eat while warm and enjoy!</w:t>
      </w:r>
      <w:r w:rsidR="00964B60">
        <w:t xml:space="preserve"> </w:t>
      </w:r>
    </w:p>
    <w:p w14:paraId="6F44CC2D" w14:textId="2610C993" w:rsidR="007929AF" w:rsidRPr="00FA5D5F" w:rsidRDefault="007929AF" w:rsidP="0047477F">
      <w:pPr>
        <w:pStyle w:val="Heading1"/>
        <w:rPr>
          <w:b/>
          <w:bCs/>
          <w:sz w:val="20"/>
          <w:szCs w:val="20"/>
        </w:rPr>
      </w:pPr>
      <w:bookmarkStart w:id="16" w:name="_Toc94715427"/>
      <w:r>
        <w:lastRenderedPageBreak/>
        <w:t>How to Mak</w:t>
      </w:r>
      <w:r w:rsidR="0047477F">
        <w:t xml:space="preserve">e a New Kind of </w:t>
      </w:r>
      <w:r w:rsidR="00225534">
        <w:t xml:space="preserve">Berry </w:t>
      </w:r>
      <w:r w:rsidR="0047477F">
        <w:t>French Toast in My Kitchen</w:t>
      </w:r>
      <w:r w:rsidR="00FA5D5F">
        <w:rPr>
          <w:b/>
          <w:bCs/>
        </w:rPr>
        <w:t xml:space="preserve"> </w:t>
      </w:r>
      <w:r w:rsidR="00FA5D5F">
        <w:rPr>
          <w:b/>
          <w:bCs/>
          <w:sz w:val="20"/>
          <w:szCs w:val="20"/>
        </w:rPr>
        <w:t xml:space="preserve">(Figure </w:t>
      </w:r>
      <w:r w:rsidR="003D5885">
        <w:rPr>
          <w:b/>
          <w:bCs/>
          <w:sz w:val="20"/>
          <w:szCs w:val="20"/>
        </w:rPr>
        <w:t>6</w:t>
      </w:r>
      <w:r w:rsidR="00FA5D5F">
        <w:rPr>
          <w:b/>
          <w:bCs/>
          <w:sz w:val="20"/>
          <w:szCs w:val="20"/>
        </w:rPr>
        <w:t>)</w:t>
      </w:r>
      <w:bookmarkEnd w:id="16"/>
    </w:p>
    <w:p w14:paraId="57DFBDB8" w14:textId="1A606475" w:rsidR="0047477F" w:rsidRDefault="00230071" w:rsidP="0047477F">
      <w:r>
        <w:t xml:space="preserve">This task explains how to make french toast </w:t>
      </w:r>
      <w:r w:rsidR="00967892">
        <w:t>differently</w:t>
      </w:r>
      <w:r w:rsidR="006E1077">
        <w:t xml:space="preserve"> than usual. Best recipe ever! </w:t>
      </w:r>
    </w:p>
    <w:p w14:paraId="5126BB59" w14:textId="23B2CCC0" w:rsidR="006E1077" w:rsidRDefault="006E1077" w:rsidP="0019260B">
      <w:pPr>
        <w:pStyle w:val="Heading2"/>
      </w:pPr>
      <w:bookmarkStart w:id="17" w:name="_Toc94715428"/>
      <w:r>
        <w:t>Tools</w:t>
      </w:r>
      <w:bookmarkEnd w:id="17"/>
    </w:p>
    <w:p w14:paraId="16C83190" w14:textId="4C1DEA15" w:rsidR="007A68BA" w:rsidRPr="007A68BA" w:rsidRDefault="007A68BA" w:rsidP="007A68BA">
      <w:r>
        <w:t>*The following can be found in the cabinet left of the refrigerator and the drawer beside the sink*</w:t>
      </w:r>
    </w:p>
    <w:p w14:paraId="72EF2EEC" w14:textId="681B7F7D" w:rsidR="00C32685" w:rsidRDefault="00C32685" w:rsidP="00C32685">
      <w:pPr>
        <w:pStyle w:val="ListParagraph"/>
        <w:numPr>
          <w:ilvl w:val="0"/>
          <w:numId w:val="16"/>
        </w:numPr>
      </w:pPr>
      <w:r>
        <w:t xml:space="preserve">Skillet </w:t>
      </w:r>
    </w:p>
    <w:p w14:paraId="71BF38A4" w14:textId="7D009CFA" w:rsidR="00C32685" w:rsidRDefault="007D275A" w:rsidP="00C32685">
      <w:pPr>
        <w:pStyle w:val="ListParagraph"/>
        <w:numPr>
          <w:ilvl w:val="0"/>
          <w:numId w:val="16"/>
        </w:numPr>
      </w:pPr>
      <w:r>
        <w:t xml:space="preserve">Spatula </w:t>
      </w:r>
    </w:p>
    <w:p w14:paraId="488B5EE3" w14:textId="59468979" w:rsidR="007D275A" w:rsidRDefault="007D275A" w:rsidP="007D275A">
      <w:pPr>
        <w:pStyle w:val="ListParagraph"/>
        <w:numPr>
          <w:ilvl w:val="0"/>
          <w:numId w:val="16"/>
        </w:numPr>
      </w:pPr>
      <w:r>
        <w:t xml:space="preserve">Medium-sized bowl </w:t>
      </w:r>
    </w:p>
    <w:p w14:paraId="35C480DD" w14:textId="188D0197" w:rsidR="00854889" w:rsidRDefault="00FC47D8" w:rsidP="007D275A">
      <w:pPr>
        <w:pStyle w:val="ListParagraph"/>
        <w:numPr>
          <w:ilvl w:val="0"/>
          <w:numId w:val="16"/>
        </w:numPr>
      </w:pPr>
      <w:r>
        <w:t>Plate</w:t>
      </w:r>
    </w:p>
    <w:p w14:paraId="5D6DFFFD" w14:textId="2535832A" w:rsidR="006E1077" w:rsidRDefault="006E1077" w:rsidP="0019260B">
      <w:pPr>
        <w:pStyle w:val="Heading2"/>
      </w:pPr>
      <w:bookmarkStart w:id="18" w:name="_Toc94715429"/>
      <w:r>
        <w:t>Ingredients</w:t>
      </w:r>
      <w:bookmarkEnd w:id="18"/>
      <w:r>
        <w:t xml:space="preserve"> </w:t>
      </w:r>
    </w:p>
    <w:p w14:paraId="5A219FCE" w14:textId="77777777" w:rsidR="007A68BA" w:rsidRDefault="007A68BA" w:rsidP="007A68BA">
      <w:pPr>
        <w:spacing w:after="0"/>
      </w:pPr>
      <w:r>
        <w:t xml:space="preserve">*The following can be found in the cabinet right of the microwave </w:t>
      </w:r>
    </w:p>
    <w:p w14:paraId="3C4264CB" w14:textId="657F73EF" w:rsidR="007A68BA" w:rsidRDefault="007A68BA" w:rsidP="007A68BA">
      <w:pPr>
        <w:spacing w:after="0"/>
      </w:pPr>
      <w:r>
        <w:t>and in the refrigerator*</w:t>
      </w:r>
    </w:p>
    <w:p w14:paraId="4C6148E9" w14:textId="77777777" w:rsidR="007A68BA" w:rsidRPr="007A68BA" w:rsidRDefault="007A68BA" w:rsidP="007A68BA">
      <w:pPr>
        <w:spacing w:after="0"/>
      </w:pPr>
    </w:p>
    <w:p w14:paraId="7337ACA1" w14:textId="30639DF7" w:rsidR="007D275A" w:rsidRDefault="0019260B" w:rsidP="007D275A">
      <w:pPr>
        <w:pStyle w:val="ListParagraph"/>
        <w:numPr>
          <w:ilvl w:val="0"/>
          <w:numId w:val="17"/>
        </w:numPr>
      </w:pPr>
      <w:r>
        <w:t xml:space="preserve">1 egg </w:t>
      </w:r>
    </w:p>
    <w:p w14:paraId="02A336A5" w14:textId="658D2900" w:rsidR="0019260B" w:rsidRDefault="0019260B" w:rsidP="007D275A">
      <w:pPr>
        <w:pStyle w:val="ListParagraph"/>
        <w:numPr>
          <w:ilvl w:val="0"/>
          <w:numId w:val="17"/>
        </w:numPr>
      </w:pPr>
      <w:r>
        <w:t xml:space="preserve">½ cup of milk </w:t>
      </w:r>
    </w:p>
    <w:p w14:paraId="66DF2DF3" w14:textId="55610EA8" w:rsidR="0019260B" w:rsidRDefault="00E67E6C" w:rsidP="007D275A">
      <w:pPr>
        <w:pStyle w:val="ListParagraph"/>
        <w:numPr>
          <w:ilvl w:val="0"/>
          <w:numId w:val="17"/>
        </w:numPr>
      </w:pPr>
      <w:r>
        <w:t xml:space="preserve">2 tablespoons of </w:t>
      </w:r>
      <w:r w:rsidR="00795D0E">
        <w:t>b</w:t>
      </w:r>
      <w:r w:rsidR="0019260B">
        <w:t xml:space="preserve">utter </w:t>
      </w:r>
    </w:p>
    <w:p w14:paraId="10AE83F3" w14:textId="3B52BD6C" w:rsidR="0019260B" w:rsidRDefault="00B259A1" w:rsidP="007D275A">
      <w:pPr>
        <w:pStyle w:val="ListParagraph"/>
        <w:numPr>
          <w:ilvl w:val="0"/>
          <w:numId w:val="17"/>
        </w:numPr>
      </w:pPr>
      <w:r>
        <w:t xml:space="preserve">1 teaspoon of </w:t>
      </w:r>
      <w:r w:rsidR="00795D0E">
        <w:t>s</w:t>
      </w:r>
      <w:r w:rsidR="0019260B">
        <w:t>ugar</w:t>
      </w:r>
    </w:p>
    <w:p w14:paraId="4FB50F7F" w14:textId="5FD9CDCC" w:rsidR="0019260B" w:rsidRDefault="00B259A1" w:rsidP="007D275A">
      <w:pPr>
        <w:pStyle w:val="ListParagraph"/>
        <w:numPr>
          <w:ilvl w:val="0"/>
          <w:numId w:val="17"/>
        </w:numPr>
      </w:pPr>
      <w:r>
        <w:t xml:space="preserve">1 teaspoon </w:t>
      </w:r>
      <w:r w:rsidR="00795D0E">
        <w:t>c</w:t>
      </w:r>
      <w:r w:rsidR="0019260B">
        <w:t xml:space="preserve">innamon </w:t>
      </w:r>
    </w:p>
    <w:p w14:paraId="1893B7FE" w14:textId="2AD252A1" w:rsidR="000D1A41" w:rsidRDefault="000D1A41" w:rsidP="007D275A">
      <w:pPr>
        <w:pStyle w:val="ListParagraph"/>
        <w:numPr>
          <w:ilvl w:val="0"/>
          <w:numId w:val="17"/>
        </w:numPr>
      </w:pPr>
      <w:r>
        <w:t>Bread</w:t>
      </w:r>
    </w:p>
    <w:p w14:paraId="2BDA0DF8" w14:textId="4A3D2C00" w:rsidR="00E11F26" w:rsidRPr="00E11F26" w:rsidRDefault="00E11F26" w:rsidP="007D275A">
      <w:pPr>
        <w:pStyle w:val="ListParagraph"/>
        <w:numPr>
          <w:ilvl w:val="0"/>
          <w:numId w:val="17"/>
        </w:numPr>
      </w:pPr>
      <w:r>
        <w:t xml:space="preserve">Syrup </w:t>
      </w:r>
      <w:r>
        <w:rPr>
          <w:b/>
          <w:bCs/>
        </w:rPr>
        <w:t>(Optional)</w:t>
      </w:r>
    </w:p>
    <w:p w14:paraId="3572689A" w14:textId="498D2F17" w:rsidR="00E11F26" w:rsidRPr="007A68BA" w:rsidRDefault="00E11F26" w:rsidP="007D275A">
      <w:pPr>
        <w:pStyle w:val="ListParagraph"/>
        <w:numPr>
          <w:ilvl w:val="0"/>
          <w:numId w:val="17"/>
        </w:numPr>
      </w:pPr>
      <w:r>
        <w:t>Pow</w:t>
      </w:r>
      <w:r w:rsidR="00CE24A9">
        <w:t>d</w:t>
      </w:r>
      <w:r>
        <w:t xml:space="preserve">ered sugar </w:t>
      </w:r>
      <w:r>
        <w:rPr>
          <w:b/>
          <w:bCs/>
        </w:rPr>
        <w:t>(Optional)</w:t>
      </w:r>
    </w:p>
    <w:p w14:paraId="704A7F10" w14:textId="75104294" w:rsidR="007A68BA" w:rsidRDefault="007A68BA" w:rsidP="007D275A">
      <w:pPr>
        <w:pStyle w:val="ListParagraph"/>
        <w:numPr>
          <w:ilvl w:val="0"/>
          <w:numId w:val="17"/>
        </w:numPr>
      </w:pPr>
      <w:r w:rsidRPr="007A68BA">
        <w:t>Assorted berries</w:t>
      </w:r>
      <w:r>
        <w:rPr>
          <w:b/>
          <w:bCs/>
        </w:rPr>
        <w:t xml:space="preserve"> (Optional)</w:t>
      </w:r>
    </w:p>
    <w:p w14:paraId="56CD9CCA" w14:textId="08ABA238" w:rsidR="006E1077" w:rsidRDefault="00C32685" w:rsidP="0019260B">
      <w:pPr>
        <w:pStyle w:val="Heading2"/>
      </w:pPr>
      <w:bookmarkStart w:id="19" w:name="_Toc94715430"/>
      <w:r>
        <w:t>Steps</w:t>
      </w:r>
      <w:bookmarkEnd w:id="19"/>
      <w:r>
        <w:t xml:space="preserve"> </w:t>
      </w:r>
    </w:p>
    <w:p w14:paraId="4BE59434" w14:textId="4E9EAAEB" w:rsidR="00795D0E" w:rsidRDefault="00D51AE7" w:rsidP="0019260B">
      <w:pPr>
        <w:pStyle w:val="ListParagraph"/>
        <w:numPr>
          <w:ilvl w:val="0"/>
          <w:numId w:val="18"/>
        </w:numPr>
      </w:pPr>
      <w:r>
        <w:t>Beat egg in a medium-sized bowl</w:t>
      </w:r>
      <w:r w:rsidR="00795D0E">
        <w:t>.</w:t>
      </w:r>
      <w:r>
        <w:t xml:space="preserve"> </w:t>
      </w:r>
    </w:p>
    <w:p w14:paraId="01DC13D8" w14:textId="0E6BEBE1" w:rsidR="0019260B" w:rsidRDefault="00795D0E" w:rsidP="0019260B">
      <w:pPr>
        <w:pStyle w:val="ListParagraph"/>
        <w:numPr>
          <w:ilvl w:val="0"/>
          <w:numId w:val="18"/>
        </w:numPr>
      </w:pPr>
      <w:r>
        <w:t>A</w:t>
      </w:r>
      <w:r w:rsidR="00D51AE7">
        <w:t>dd ½ cup of milk</w:t>
      </w:r>
      <w:r>
        <w:t xml:space="preserve">, 1 tsp. of sugar, and 1 tsp. of </w:t>
      </w:r>
      <w:r w:rsidR="00F84AE0">
        <w:t>cinnamon</w:t>
      </w:r>
      <w:r w:rsidR="00D4295E">
        <w:t xml:space="preserve"> into the medium-sized bowl</w:t>
      </w:r>
    </w:p>
    <w:p w14:paraId="08FD2A9C" w14:textId="39026F8E" w:rsidR="00F84AE0" w:rsidRDefault="00D4295E" w:rsidP="0019260B">
      <w:pPr>
        <w:pStyle w:val="ListParagraph"/>
        <w:numPr>
          <w:ilvl w:val="0"/>
          <w:numId w:val="18"/>
        </w:numPr>
      </w:pPr>
      <w:r>
        <w:t xml:space="preserve">Soften butter </w:t>
      </w:r>
      <w:r w:rsidR="00D7480D">
        <w:t xml:space="preserve">in skillet </w:t>
      </w:r>
    </w:p>
    <w:p w14:paraId="5665F702" w14:textId="7D4DF5B3" w:rsidR="001972AF" w:rsidRDefault="00D7480D" w:rsidP="001972AF">
      <w:pPr>
        <w:pStyle w:val="ListParagraph"/>
        <w:numPr>
          <w:ilvl w:val="0"/>
          <w:numId w:val="18"/>
        </w:numPr>
      </w:pPr>
      <w:r>
        <w:t xml:space="preserve">Pour substance from bowl into skillet, mix, and set </w:t>
      </w:r>
      <w:r w:rsidR="00FC47D8">
        <w:t xml:space="preserve">to the </w:t>
      </w:r>
      <w:r>
        <w:t>side</w:t>
      </w:r>
    </w:p>
    <w:p w14:paraId="36855550" w14:textId="3F56FAFD" w:rsidR="00D7480D" w:rsidRDefault="0074534C" w:rsidP="006D29F0">
      <w:pPr>
        <w:pStyle w:val="ListParagraph"/>
        <w:numPr>
          <w:ilvl w:val="0"/>
          <w:numId w:val="18"/>
        </w:numPr>
      </w:pPr>
      <w:r>
        <w:rPr>
          <w:noProof/>
        </w:rPr>
        <w:drawing>
          <wp:anchor distT="0" distB="0" distL="114300" distR="114300" simplePos="0" relativeHeight="251658246" behindDoc="0" locked="0" layoutInCell="1" allowOverlap="1" wp14:anchorId="07461F37" wp14:editId="6FF60139">
            <wp:simplePos x="0" y="0"/>
            <wp:positionH relativeFrom="margin">
              <wp:posOffset>4317577</wp:posOffset>
            </wp:positionH>
            <wp:positionV relativeFrom="paragraph">
              <wp:posOffset>-231986</wp:posOffset>
            </wp:positionV>
            <wp:extent cx="1845310" cy="2767965"/>
            <wp:effectExtent l="0" t="0" r="2540" b="0"/>
            <wp:wrapSquare wrapText="bothSides"/>
            <wp:docPr id="8" name="Picture 8" descr="A picture containing food, arrang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food, arrange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310" cy="2767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47D8">
        <w:t xml:space="preserve">Pour </w:t>
      </w:r>
      <w:r w:rsidR="00D56393">
        <w:t>enough liquid mix</w:t>
      </w:r>
      <w:r w:rsidR="000D1A41">
        <w:t xml:space="preserve"> onto a plate to dip bread. </w:t>
      </w:r>
    </w:p>
    <w:p w14:paraId="37C5D559" w14:textId="744CF207" w:rsidR="00C54B09" w:rsidRDefault="006159E9" w:rsidP="00506A68">
      <w:pPr>
        <w:pStyle w:val="ListParagraph"/>
        <w:numPr>
          <w:ilvl w:val="0"/>
          <w:numId w:val="18"/>
        </w:numPr>
      </w:pPr>
      <w:r>
        <w:t>Set stove between medium and medium-high</w:t>
      </w:r>
      <w:r w:rsidR="00506A68">
        <w:t xml:space="preserve">. </w:t>
      </w:r>
      <w:r w:rsidR="009F340B">
        <w:t>Place skillet.</w:t>
      </w:r>
    </w:p>
    <w:p w14:paraId="6B940476" w14:textId="3B968389" w:rsidR="00506A68" w:rsidRDefault="006159E9" w:rsidP="00C54B09">
      <w:pPr>
        <w:pStyle w:val="ListParagraph"/>
        <w:numPr>
          <w:ilvl w:val="1"/>
          <w:numId w:val="18"/>
        </w:numPr>
      </w:pPr>
      <w:r>
        <w:t>Bottom of the skillet should be coated with butter</w:t>
      </w:r>
      <w:r w:rsidR="00506A68">
        <w:t>.</w:t>
      </w:r>
      <w:r w:rsidR="00C54B09">
        <w:t xml:space="preserve"> </w:t>
      </w:r>
    </w:p>
    <w:p w14:paraId="12A4E1B9" w14:textId="7DBB3911" w:rsidR="00C54B09" w:rsidRDefault="00912964" w:rsidP="009F340B">
      <w:pPr>
        <w:pStyle w:val="ListParagraph"/>
        <w:numPr>
          <w:ilvl w:val="0"/>
          <w:numId w:val="18"/>
        </w:numPr>
        <w:spacing w:after="0"/>
      </w:pPr>
      <w:r>
        <w:t xml:space="preserve">Dip a piece of bread in the mix on the plate. </w:t>
      </w:r>
    </w:p>
    <w:p w14:paraId="11505CD9" w14:textId="1D6FE486" w:rsidR="009F340B" w:rsidRDefault="009F340B" w:rsidP="00E10C59">
      <w:pPr>
        <w:spacing w:after="0"/>
        <w:ind w:left="1080"/>
      </w:pPr>
      <w:r w:rsidRPr="009F340B">
        <w:rPr>
          <w:b/>
          <w:bCs/>
        </w:rPr>
        <w:t>Note:</w:t>
      </w:r>
      <w:r>
        <w:t xml:space="preserve"> Make sure it is even on both sides.</w:t>
      </w:r>
    </w:p>
    <w:p w14:paraId="2BAAD03C" w14:textId="1728858B" w:rsidR="00E10C59" w:rsidRDefault="00E10C59" w:rsidP="00E10C59">
      <w:pPr>
        <w:pStyle w:val="ListParagraph"/>
        <w:numPr>
          <w:ilvl w:val="0"/>
          <w:numId w:val="18"/>
        </w:numPr>
        <w:spacing w:after="0"/>
      </w:pPr>
      <w:r>
        <w:t xml:space="preserve">Lay coated bread into the skillet and toast on each side for 1 minute. </w:t>
      </w:r>
    </w:p>
    <w:p w14:paraId="1CD0FB43" w14:textId="2229F1C9" w:rsidR="003000E0" w:rsidRDefault="00CE24A9" w:rsidP="00E10C59">
      <w:pPr>
        <w:pStyle w:val="ListParagraph"/>
        <w:numPr>
          <w:ilvl w:val="0"/>
          <w:numId w:val="18"/>
        </w:numPr>
        <w:spacing w:after="0"/>
      </w:pPr>
      <w:r w:rsidRPr="00CE24A9">
        <w:rPr>
          <w:b/>
          <w:bCs/>
        </w:rPr>
        <w:t>(Optional)</w:t>
      </w:r>
      <w:r>
        <w:t xml:space="preserve"> </w:t>
      </w:r>
      <w:r w:rsidR="003000E0">
        <w:t>Add pow</w:t>
      </w:r>
      <w:r>
        <w:t>dered sugar</w:t>
      </w:r>
      <w:r w:rsidR="007A68BA">
        <w:t>,</w:t>
      </w:r>
      <w:r>
        <w:t xml:space="preserve"> syrup</w:t>
      </w:r>
      <w:r w:rsidR="007A68BA">
        <w:t xml:space="preserve">, and assorted berries. </w:t>
      </w:r>
      <w:r>
        <w:t xml:space="preserve"> </w:t>
      </w:r>
    </w:p>
    <w:p w14:paraId="6653C149" w14:textId="42253B71" w:rsidR="00E11F26" w:rsidRPr="0019260B" w:rsidRDefault="003000E0" w:rsidP="00E10C59">
      <w:pPr>
        <w:pStyle w:val="ListParagraph"/>
        <w:numPr>
          <w:ilvl w:val="0"/>
          <w:numId w:val="18"/>
        </w:numPr>
        <w:spacing w:after="0"/>
      </w:pPr>
      <w:r>
        <w:t xml:space="preserve">Repeat for as many pieces as you want. </w:t>
      </w:r>
    </w:p>
    <w:p w14:paraId="28A1D73B" w14:textId="017FB09F" w:rsidR="00C32685" w:rsidRDefault="00C32685" w:rsidP="0047477F"/>
    <w:p w14:paraId="45FF7545" w14:textId="5EDB4F09" w:rsidR="00FC2196" w:rsidRPr="00225534" w:rsidRDefault="00506A68" w:rsidP="00225534">
      <w:pPr>
        <w:jc w:val="right"/>
      </w:pPr>
      <w:r>
        <w:t xml:space="preserve"> </w:t>
      </w:r>
      <w:r w:rsidR="00225534" w:rsidRPr="00225534">
        <w:rPr>
          <w:b/>
          <w:bCs/>
          <w:sz w:val="20"/>
          <w:szCs w:val="20"/>
        </w:rPr>
        <w:t xml:space="preserve">Figure </w:t>
      </w:r>
      <w:r w:rsidR="003D5885">
        <w:rPr>
          <w:b/>
          <w:bCs/>
          <w:sz w:val="20"/>
          <w:szCs w:val="20"/>
        </w:rPr>
        <w:t>6</w:t>
      </w:r>
      <w:r w:rsidR="00225534" w:rsidRPr="00225534">
        <w:rPr>
          <w:b/>
          <w:bCs/>
          <w:sz w:val="20"/>
          <w:szCs w:val="20"/>
        </w:rPr>
        <w:t>. Berry French Toast</w:t>
      </w:r>
    </w:p>
    <w:p w14:paraId="3DB025D3" w14:textId="0696BD01" w:rsidR="00225534" w:rsidRPr="007D0152" w:rsidRDefault="001D4F4E" w:rsidP="00225534">
      <w:pPr>
        <w:jc w:val="right"/>
        <w:rPr>
          <w:b/>
          <w:bCs/>
          <w:sz w:val="18"/>
          <w:szCs w:val="18"/>
        </w:rPr>
      </w:pPr>
      <w:r w:rsidRPr="007D0152">
        <w:rPr>
          <w:b/>
          <w:bCs/>
          <w:sz w:val="18"/>
          <w:szCs w:val="18"/>
        </w:rPr>
        <w:t xml:space="preserve">Picture </w:t>
      </w:r>
      <w:r w:rsidR="007D0152" w:rsidRPr="007D0152">
        <w:rPr>
          <w:b/>
          <w:bCs/>
          <w:sz w:val="18"/>
          <w:szCs w:val="18"/>
        </w:rPr>
        <w:t xml:space="preserve">from: </w:t>
      </w:r>
      <w:hyperlink r:id="rId22" w:history="1">
        <w:r w:rsidR="007D0152" w:rsidRPr="007D0152">
          <w:rPr>
            <w:rStyle w:val="Hyperlink"/>
            <w:b/>
            <w:bCs/>
            <w:sz w:val="18"/>
            <w:szCs w:val="18"/>
          </w:rPr>
          <w:t>https://foodwithfeeling.com/easy-french-toast/</w:t>
        </w:r>
      </w:hyperlink>
    </w:p>
    <w:sectPr w:rsidR="00225534" w:rsidRPr="007D0152">
      <w:head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5B5DE" w14:textId="77777777" w:rsidR="00914C8D" w:rsidRDefault="00914C8D" w:rsidP="0047477F">
      <w:pPr>
        <w:spacing w:after="0" w:line="240" w:lineRule="auto"/>
      </w:pPr>
      <w:r>
        <w:separator/>
      </w:r>
    </w:p>
  </w:endnote>
  <w:endnote w:type="continuationSeparator" w:id="0">
    <w:p w14:paraId="0A397016" w14:textId="77777777" w:rsidR="00914C8D" w:rsidRDefault="00914C8D" w:rsidP="0047477F">
      <w:pPr>
        <w:spacing w:after="0" w:line="240" w:lineRule="auto"/>
      </w:pPr>
      <w:r>
        <w:continuationSeparator/>
      </w:r>
    </w:p>
  </w:endnote>
  <w:endnote w:type="continuationNotice" w:id="1">
    <w:p w14:paraId="519C5D38" w14:textId="77777777" w:rsidR="00914C8D" w:rsidRDefault="00914C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17532" w14:textId="77777777" w:rsidR="00914C8D" w:rsidRDefault="00914C8D" w:rsidP="0047477F">
      <w:pPr>
        <w:spacing w:after="0" w:line="240" w:lineRule="auto"/>
      </w:pPr>
      <w:r>
        <w:separator/>
      </w:r>
    </w:p>
  </w:footnote>
  <w:footnote w:type="continuationSeparator" w:id="0">
    <w:p w14:paraId="5E121AEE" w14:textId="77777777" w:rsidR="00914C8D" w:rsidRDefault="00914C8D" w:rsidP="0047477F">
      <w:pPr>
        <w:spacing w:after="0" w:line="240" w:lineRule="auto"/>
      </w:pPr>
      <w:r>
        <w:continuationSeparator/>
      </w:r>
    </w:p>
  </w:footnote>
  <w:footnote w:type="continuationNotice" w:id="1">
    <w:p w14:paraId="518A392F" w14:textId="77777777" w:rsidR="00914C8D" w:rsidRDefault="00914C8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0127732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DE409C2" w14:textId="5AD82FEF" w:rsidR="00684D87" w:rsidRDefault="00684D8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FE71A46" w14:textId="77777777" w:rsidR="00DE68DF" w:rsidRDefault="00DE68D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E42E8"/>
    <w:multiLevelType w:val="hybridMultilevel"/>
    <w:tmpl w:val="EF02A4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85B43"/>
    <w:multiLevelType w:val="hybridMultilevel"/>
    <w:tmpl w:val="E750B0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552040"/>
    <w:multiLevelType w:val="hybridMultilevel"/>
    <w:tmpl w:val="BCDCC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B30B7"/>
    <w:multiLevelType w:val="hybridMultilevel"/>
    <w:tmpl w:val="307083F4"/>
    <w:lvl w:ilvl="0" w:tplc="04090003">
      <w:start w:val="1"/>
      <w:numFmt w:val="bullet"/>
      <w:lvlText w:val="o"/>
      <w:lvlJc w:val="left"/>
      <w:pPr>
        <w:ind w:left="773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4" w15:restartNumberingAfterBreak="0">
    <w:nsid w:val="179A1798"/>
    <w:multiLevelType w:val="hybridMultilevel"/>
    <w:tmpl w:val="C8ECA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D6484A"/>
    <w:multiLevelType w:val="hybridMultilevel"/>
    <w:tmpl w:val="21DA07F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92251A"/>
    <w:multiLevelType w:val="hybridMultilevel"/>
    <w:tmpl w:val="21AC3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9800F4"/>
    <w:multiLevelType w:val="hybridMultilevel"/>
    <w:tmpl w:val="790A1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264957"/>
    <w:multiLevelType w:val="hybridMultilevel"/>
    <w:tmpl w:val="83E201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AA06C9"/>
    <w:multiLevelType w:val="hybridMultilevel"/>
    <w:tmpl w:val="19B219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367EE3"/>
    <w:multiLevelType w:val="hybridMultilevel"/>
    <w:tmpl w:val="21F89B76"/>
    <w:lvl w:ilvl="0" w:tplc="04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BF0BB5"/>
    <w:multiLevelType w:val="hybridMultilevel"/>
    <w:tmpl w:val="A552A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B7010"/>
    <w:multiLevelType w:val="hybridMultilevel"/>
    <w:tmpl w:val="CB3661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F03625"/>
    <w:multiLevelType w:val="hybridMultilevel"/>
    <w:tmpl w:val="BDA88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E86743"/>
    <w:multiLevelType w:val="hybridMultilevel"/>
    <w:tmpl w:val="0130CA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E74CD8"/>
    <w:multiLevelType w:val="hybridMultilevel"/>
    <w:tmpl w:val="8A7E8A4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A17606"/>
    <w:multiLevelType w:val="hybridMultilevel"/>
    <w:tmpl w:val="3B3CF6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177847"/>
    <w:multiLevelType w:val="hybridMultilevel"/>
    <w:tmpl w:val="28DC03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8"/>
  </w:num>
  <w:num w:numId="4">
    <w:abstractNumId w:val="10"/>
  </w:num>
  <w:num w:numId="5">
    <w:abstractNumId w:val="0"/>
  </w:num>
  <w:num w:numId="6">
    <w:abstractNumId w:val="1"/>
  </w:num>
  <w:num w:numId="7">
    <w:abstractNumId w:val="16"/>
  </w:num>
  <w:num w:numId="8">
    <w:abstractNumId w:val="11"/>
  </w:num>
  <w:num w:numId="9">
    <w:abstractNumId w:val="3"/>
  </w:num>
  <w:num w:numId="10">
    <w:abstractNumId w:val="9"/>
  </w:num>
  <w:num w:numId="11">
    <w:abstractNumId w:val="6"/>
  </w:num>
  <w:num w:numId="12">
    <w:abstractNumId w:val="5"/>
  </w:num>
  <w:num w:numId="13">
    <w:abstractNumId w:val="7"/>
  </w:num>
  <w:num w:numId="14">
    <w:abstractNumId w:val="12"/>
  </w:num>
  <w:num w:numId="15">
    <w:abstractNumId w:val="15"/>
  </w:num>
  <w:num w:numId="16">
    <w:abstractNumId w:val="4"/>
  </w:num>
  <w:num w:numId="17">
    <w:abstractNumId w:val="17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ysDQyNDA2tjA3MjFT0lEKTi0uzszPAykwrQUAnrUKZCwAAAA="/>
  </w:docVars>
  <w:rsids>
    <w:rsidRoot w:val="000F7AE1"/>
    <w:rsid w:val="00002983"/>
    <w:rsid w:val="0001539E"/>
    <w:rsid w:val="00043604"/>
    <w:rsid w:val="00050234"/>
    <w:rsid w:val="00056202"/>
    <w:rsid w:val="00057179"/>
    <w:rsid w:val="00060D2D"/>
    <w:rsid w:val="0006271F"/>
    <w:rsid w:val="00073FA0"/>
    <w:rsid w:val="0009153D"/>
    <w:rsid w:val="000A17A7"/>
    <w:rsid w:val="000B04FB"/>
    <w:rsid w:val="000C198A"/>
    <w:rsid w:val="000D1A41"/>
    <w:rsid w:val="000D2DCF"/>
    <w:rsid w:val="000E349A"/>
    <w:rsid w:val="000F7AE1"/>
    <w:rsid w:val="001007FE"/>
    <w:rsid w:val="00123E6C"/>
    <w:rsid w:val="001430C7"/>
    <w:rsid w:val="00177BC7"/>
    <w:rsid w:val="00183EE3"/>
    <w:rsid w:val="00186D04"/>
    <w:rsid w:val="00190C9C"/>
    <w:rsid w:val="0019260B"/>
    <w:rsid w:val="001972AF"/>
    <w:rsid w:val="00197E6C"/>
    <w:rsid w:val="001C2016"/>
    <w:rsid w:val="001C7C63"/>
    <w:rsid w:val="001D4F4E"/>
    <w:rsid w:val="001D7FBB"/>
    <w:rsid w:val="001E6662"/>
    <w:rsid w:val="0021101A"/>
    <w:rsid w:val="00220FE0"/>
    <w:rsid w:val="00225534"/>
    <w:rsid w:val="00226EB7"/>
    <w:rsid w:val="00230071"/>
    <w:rsid w:val="00250D4A"/>
    <w:rsid w:val="00273CAC"/>
    <w:rsid w:val="00284E85"/>
    <w:rsid w:val="002916A8"/>
    <w:rsid w:val="00293227"/>
    <w:rsid w:val="002B6F59"/>
    <w:rsid w:val="002C1449"/>
    <w:rsid w:val="002C76C8"/>
    <w:rsid w:val="002D5599"/>
    <w:rsid w:val="002E2BB0"/>
    <w:rsid w:val="002E627C"/>
    <w:rsid w:val="002E7236"/>
    <w:rsid w:val="003000E0"/>
    <w:rsid w:val="0032018F"/>
    <w:rsid w:val="00322353"/>
    <w:rsid w:val="00326432"/>
    <w:rsid w:val="00332B9F"/>
    <w:rsid w:val="003340BA"/>
    <w:rsid w:val="00351CFA"/>
    <w:rsid w:val="00354B16"/>
    <w:rsid w:val="00371587"/>
    <w:rsid w:val="0037452F"/>
    <w:rsid w:val="00386227"/>
    <w:rsid w:val="00390C8F"/>
    <w:rsid w:val="003B4482"/>
    <w:rsid w:val="003B4E39"/>
    <w:rsid w:val="003D5885"/>
    <w:rsid w:val="003E6DF8"/>
    <w:rsid w:val="00421F7B"/>
    <w:rsid w:val="004255C4"/>
    <w:rsid w:val="004314BA"/>
    <w:rsid w:val="00431D7C"/>
    <w:rsid w:val="00445ED3"/>
    <w:rsid w:val="00456D3A"/>
    <w:rsid w:val="004579EA"/>
    <w:rsid w:val="004674BF"/>
    <w:rsid w:val="00470FE6"/>
    <w:rsid w:val="0047477F"/>
    <w:rsid w:val="00480A3B"/>
    <w:rsid w:val="004861D3"/>
    <w:rsid w:val="004902A4"/>
    <w:rsid w:val="004947F7"/>
    <w:rsid w:val="004A13E2"/>
    <w:rsid w:val="004D457F"/>
    <w:rsid w:val="004D58B9"/>
    <w:rsid w:val="00504148"/>
    <w:rsid w:val="0050558D"/>
    <w:rsid w:val="00506A68"/>
    <w:rsid w:val="00555734"/>
    <w:rsid w:val="0056208E"/>
    <w:rsid w:val="0056591B"/>
    <w:rsid w:val="005711D4"/>
    <w:rsid w:val="00575F7E"/>
    <w:rsid w:val="00596A98"/>
    <w:rsid w:val="005A062C"/>
    <w:rsid w:val="005A0DA1"/>
    <w:rsid w:val="005D4397"/>
    <w:rsid w:val="005D4D97"/>
    <w:rsid w:val="005D5077"/>
    <w:rsid w:val="005F338E"/>
    <w:rsid w:val="005F5CBC"/>
    <w:rsid w:val="00602639"/>
    <w:rsid w:val="00615000"/>
    <w:rsid w:val="006159E9"/>
    <w:rsid w:val="00627EC8"/>
    <w:rsid w:val="00643FEC"/>
    <w:rsid w:val="00650BEA"/>
    <w:rsid w:val="00654C70"/>
    <w:rsid w:val="00661618"/>
    <w:rsid w:val="00671928"/>
    <w:rsid w:val="00671B8C"/>
    <w:rsid w:val="00684D87"/>
    <w:rsid w:val="00694278"/>
    <w:rsid w:val="00694AEF"/>
    <w:rsid w:val="006971E6"/>
    <w:rsid w:val="006A5402"/>
    <w:rsid w:val="006A5D1B"/>
    <w:rsid w:val="006B0B4C"/>
    <w:rsid w:val="006C0009"/>
    <w:rsid w:val="006D29F0"/>
    <w:rsid w:val="006E1077"/>
    <w:rsid w:val="006E2B22"/>
    <w:rsid w:val="00720F49"/>
    <w:rsid w:val="00722C04"/>
    <w:rsid w:val="00726A33"/>
    <w:rsid w:val="007414F3"/>
    <w:rsid w:val="00744018"/>
    <w:rsid w:val="0074534C"/>
    <w:rsid w:val="00752368"/>
    <w:rsid w:val="00762F6C"/>
    <w:rsid w:val="007929AF"/>
    <w:rsid w:val="00795D0E"/>
    <w:rsid w:val="007A6337"/>
    <w:rsid w:val="007A68BA"/>
    <w:rsid w:val="007B2C2E"/>
    <w:rsid w:val="007D0152"/>
    <w:rsid w:val="007D275A"/>
    <w:rsid w:val="007D2D6D"/>
    <w:rsid w:val="00802B20"/>
    <w:rsid w:val="00820EBE"/>
    <w:rsid w:val="00854889"/>
    <w:rsid w:val="00865746"/>
    <w:rsid w:val="00873A85"/>
    <w:rsid w:val="008752AE"/>
    <w:rsid w:val="00880B6A"/>
    <w:rsid w:val="008A4C97"/>
    <w:rsid w:val="008B2B57"/>
    <w:rsid w:val="008B5578"/>
    <w:rsid w:val="008C3E2D"/>
    <w:rsid w:val="008C76F1"/>
    <w:rsid w:val="008D2A5D"/>
    <w:rsid w:val="008D425B"/>
    <w:rsid w:val="008E4CF3"/>
    <w:rsid w:val="008E7034"/>
    <w:rsid w:val="008F251C"/>
    <w:rsid w:val="009026F6"/>
    <w:rsid w:val="00903D80"/>
    <w:rsid w:val="00912964"/>
    <w:rsid w:val="009134D1"/>
    <w:rsid w:val="00914C5A"/>
    <w:rsid w:val="00914C8D"/>
    <w:rsid w:val="00950108"/>
    <w:rsid w:val="009554CD"/>
    <w:rsid w:val="00963B08"/>
    <w:rsid w:val="00964B60"/>
    <w:rsid w:val="00966FC9"/>
    <w:rsid w:val="00967892"/>
    <w:rsid w:val="00971DE7"/>
    <w:rsid w:val="00973BE6"/>
    <w:rsid w:val="00995DEC"/>
    <w:rsid w:val="00996EE8"/>
    <w:rsid w:val="009A4DBA"/>
    <w:rsid w:val="009B3EC5"/>
    <w:rsid w:val="009E03C9"/>
    <w:rsid w:val="009E307E"/>
    <w:rsid w:val="009F340B"/>
    <w:rsid w:val="00A13A09"/>
    <w:rsid w:val="00A16883"/>
    <w:rsid w:val="00A200E1"/>
    <w:rsid w:val="00A25CC0"/>
    <w:rsid w:val="00A46F5F"/>
    <w:rsid w:val="00A60543"/>
    <w:rsid w:val="00A67C8F"/>
    <w:rsid w:val="00A73696"/>
    <w:rsid w:val="00A80981"/>
    <w:rsid w:val="00A93401"/>
    <w:rsid w:val="00AC00F5"/>
    <w:rsid w:val="00B017A7"/>
    <w:rsid w:val="00B10040"/>
    <w:rsid w:val="00B11608"/>
    <w:rsid w:val="00B259A1"/>
    <w:rsid w:val="00B32635"/>
    <w:rsid w:val="00B61CE1"/>
    <w:rsid w:val="00B62635"/>
    <w:rsid w:val="00B73A88"/>
    <w:rsid w:val="00B8136C"/>
    <w:rsid w:val="00B928D6"/>
    <w:rsid w:val="00BC2B53"/>
    <w:rsid w:val="00BE41A2"/>
    <w:rsid w:val="00C0447C"/>
    <w:rsid w:val="00C11FED"/>
    <w:rsid w:val="00C15E2B"/>
    <w:rsid w:val="00C17DF9"/>
    <w:rsid w:val="00C32685"/>
    <w:rsid w:val="00C4334A"/>
    <w:rsid w:val="00C51FA7"/>
    <w:rsid w:val="00C54B09"/>
    <w:rsid w:val="00C54FB7"/>
    <w:rsid w:val="00C606AD"/>
    <w:rsid w:val="00C86CDF"/>
    <w:rsid w:val="00CA265D"/>
    <w:rsid w:val="00CA4320"/>
    <w:rsid w:val="00CA705D"/>
    <w:rsid w:val="00CA7DCB"/>
    <w:rsid w:val="00CC4931"/>
    <w:rsid w:val="00CE24A9"/>
    <w:rsid w:val="00CE3AC0"/>
    <w:rsid w:val="00D0485D"/>
    <w:rsid w:val="00D10396"/>
    <w:rsid w:val="00D23B56"/>
    <w:rsid w:val="00D251EF"/>
    <w:rsid w:val="00D4295E"/>
    <w:rsid w:val="00D51AE7"/>
    <w:rsid w:val="00D53833"/>
    <w:rsid w:val="00D56393"/>
    <w:rsid w:val="00D56DFC"/>
    <w:rsid w:val="00D6125A"/>
    <w:rsid w:val="00D7480D"/>
    <w:rsid w:val="00D852D8"/>
    <w:rsid w:val="00D871B2"/>
    <w:rsid w:val="00D878F3"/>
    <w:rsid w:val="00D87996"/>
    <w:rsid w:val="00DA1B99"/>
    <w:rsid w:val="00DC1D43"/>
    <w:rsid w:val="00DC4EDD"/>
    <w:rsid w:val="00DE68DF"/>
    <w:rsid w:val="00E02E71"/>
    <w:rsid w:val="00E0725E"/>
    <w:rsid w:val="00E10C59"/>
    <w:rsid w:val="00E11F26"/>
    <w:rsid w:val="00E17829"/>
    <w:rsid w:val="00E24A46"/>
    <w:rsid w:val="00E46012"/>
    <w:rsid w:val="00E5222A"/>
    <w:rsid w:val="00E56908"/>
    <w:rsid w:val="00E6429A"/>
    <w:rsid w:val="00E67E6C"/>
    <w:rsid w:val="00E76257"/>
    <w:rsid w:val="00E762BE"/>
    <w:rsid w:val="00E853FC"/>
    <w:rsid w:val="00ED2C25"/>
    <w:rsid w:val="00ED3299"/>
    <w:rsid w:val="00EE7872"/>
    <w:rsid w:val="00F02E0D"/>
    <w:rsid w:val="00F03A69"/>
    <w:rsid w:val="00F10DEF"/>
    <w:rsid w:val="00F230DB"/>
    <w:rsid w:val="00F352B5"/>
    <w:rsid w:val="00F360A7"/>
    <w:rsid w:val="00F77398"/>
    <w:rsid w:val="00F84AE0"/>
    <w:rsid w:val="00F94D48"/>
    <w:rsid w:val="00FA5D5F"/>
    <w:rsid w:val="00FB0150"/>
    <w:rsid w:val="00FB189C"/>
    <w:rsid w:val="00FC2196"/>
    <w:rsid w:val="00FC47D8"/>
    <w:rsid w:val="00FC5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CD7C3"/>
  <w15:chartTrackingRefBased/>
  <w15:docId w15:val="{97EBBF9C-9A35-43DF-8A3C-4A608AF4B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00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0E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7AE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200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200E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9A4DB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4DB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A4DBA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747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477F"/>
  </w:style>
  <w:style w:type="paragraph" w:styleId="Footer">
    <w:name w:val="footer"/>
    <w:basedOn w:val="Normal"/>
    <w:link w:val="FooterChar"/>
    <w:uiPriority w:val="99"/>
    <w:unhideWhenUsed/>
    <w:rsid w:val="004747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477F"/>
  </w:style>
  <w:style w:type="paragraph" w:styleId="TOCHeading">
    <w:name w:val="TOC Heading"/>
    <w:basedOn w:val="Heading1"/>
    <w:next w:val="Normal"/>
    <w:uiPriority w:val="39"/>
    <w:unhideWhenUsed/>
    <w:qFormat/>
    <w:rsid w:val="00DE68DF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E68D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E68DF"/>
    <w:pPr>
      <w:spacing w:after="100"/>
      <w:ind w:left="220"/>
    </w:pPr>
  </w:style>
  <w:style w:type="paragraph" w:styleId="Revision">
    <w:name w:val="Revision"/>
    <w:hidden/>
    <w:uiPriority w:val="99"/>
    <w:semiHidden/>
    <w:rsid w:val="003B448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surlatable.com/featherweight-bag/PRO-560706.html" TargetMode="External"/><Relationship Id="rId18" Type="http://schemas.openxmlformats.org/officeDocument/2006/relationships/image" Target="media/image5.jpeg"/><Relationship Id="rId3" Type="http://schemas.openxmlformats.org/officeDocument/2006/relationships/styles" Target="styles.xml"/><Relationship Id="rId21" Type="http://schemas.openxmlformats.org/officeDocument/2006/relationships/image" Target="media/image6.jpeg"/><Relationship Id="rId7" Type="http://schemas.openxmlformats.org/officeDocument/2006/relationships/endnotes" Target="endnotes.xml"/><Relationship Id="rId12" Type="http://schemas.openxmlformats.org/officeDocument/2006/relationships/hyperlink" Target="https://www.surlatable.com/featherweight-bag/PRO-560706.html" TargetMode="External"/><Relationship Id="rId17" Type="http://schemas.openxmlformats.org/officeDocument/2006/relationships/hyperlink" Target="https://www.today.com/recipes/oatmeal-pear-almonds-recipe-t165151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4.jpeg"/><Relationship Id="rId20" Type="http://schemas.openxmlformats.org/officeDocument/2006/relationships/hyperlink" Target="https://www.reddit.com/r/food/comments/f2exs2/homemade_sausage_egg_and_cheese_english_muffin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today.com/recipes/cinnamon-roll-pancakes-recipe-t136088" TargetMode="External"/><Relationship Id="rId23" Type="http://schemas.openxmlformats.org/officeDocument/2006/relationships/header" Target="header1.xml"/><Relationship Id="rId10" Type="http://schemas.openxmlformats.org/officeDocument/2006/relationships/hyperlink" Target="https://www.walmart.ca/en/ip/Balloon-Whisk-Stainless-Steel-Copper-Coated-Wire-Whisk-Egg-Whisk-for-Blending-Whisking-Beating-Stirring-Rose-Gold-12-Inches/PRD3O9R5E3965XL" TargetMode="External"/><Relationship Id="rId19" Type="http://schemas.openxmlformats.org/officeDocument/2006/relationships/hyperlink" Target="https://www.reddit.com/r/food/comments/f2exs2/homemade_sausage_egg_and_cheese_english_muffin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almart.ca/en/ip/Balloon-Whisk-Stainless-Steel-Copper-Coated-Wire-Whisk-Egg-Whisk-for-Blending-Whisking-Beating-Stirring-Rose-Gold-12-Inches/PRD3O9R5E3965XL" TargetMode="External"/><Relationship Id="rId14" Type="http://schemas.openxmlformats.org/officeDocument/2006/relationships/image" Target="media/image3.jpeg"/><Relationship Id="rId22" Type="http://schemas.openxmlformats.org/officeDocument/2006/relationships/hyperlink" Target="https://foodwithfeeling.com/easy-french-toas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E3C941-3E45-4826-8E0F-BC85852E81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5</Pages>
  <Words>1061</Words>
  <Characters>605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yn East</dc:creator>
  <cp:keywords/>
  <dc:description/>
  <cp:lastModifiedBy>Ashlyn East</cp:lastModifiedBy>
  <cp:revision>14</cp:revision>
  <dcterms:created xsi:type="dcterms:W3CDTF">2022-02-02T22:37:00Z</dcterms:created>
  <dcterms:modified xsi:type="dcterms:W3CDTF">2022-02-16T21:25:00Z</dcterms:modified>
</cp:coreProperties>
</file>